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406AB2CE" w14:textId="6F880A74" w:rsidR="00176BE8" w:rsidRPr="004D6761" w:rsidRDefault="10E891F3" w:rsidP="003F6F9A">
      <w:pPr>
        <w:pStyle w:val="Heading2"/>
      </w:pPr>
      <w:r w:rsidRPr="004D6761">
        <w:t xml:space="preserve">Example </w:t>
      </w:r>
      <w:r w:rsidR="27E84C3A" w:rsidRPr="004D6761">
        <w:t>Function Signatures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389EDC12" w:rsidR="00176BE8" w:rsidRPr="005317C7" w:rsidRDefault="06F62710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  <w:u w:val="single"/>
        </w:rPr>
        <w:t>//Vector - Milestone 1</w:t>
      </w:r>
    </w:p>
    <w:p w14:paraId="4F2D33C8" w14:textId="12768505" w:rsidR="00176BE8" w:rsidRPr="00BE11BA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49DB7759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r w:rsidR="14590244" w:rsidRPr="5436E067">
        <w:rPr>
          <w:rFonts w:ascii="Courier New" w:eastAsia="Courier New" w:hAnsi="Courier New" w:cs="Courier New"/>
        </w:rPr>
        <w:t>searchCourse</w:t>
      </w:r>
      <w:r w:rsidRPr="5436E067">
        <w:rPr>
          <w:rFonts w:ascii="Courier New" w:eastAsia="Courier New" w:hAnsi="Courier New" w:cs="Courier New"/>
        </w:rPr>
        <w:t>(Vector&lt;Course&gt; courses, String courseNumber) {</w:t>
      </w:r>
    </w:p>
    <w:p w14:paraId="23220EB2" w14:textId="77777777" w:rsidR="00F45169" w:rsidRPr="0094239B" w:rsidRDefault="00F45169" w:rsidP="00F45169">
      <w:pPr>
        <w:rPr>
          <w:b/>
          <w:bCs/>
        </w:rPr>
      </w:pPr>
      <w:r w:rsidRPr="0094239B">
        <w:rPr>
          <w:b/>
          <w:bCs/>
        </w:rPr>
        <w:t>Create Course Array/list</w:t>
      </w:r>
    </w:p>
    <w:p w14:paraId="6C9A80ED" w14:textId="77777777" w:rsidR="00F45169" w:rsidRDefault="00F45169" w:rsidP="00F45169">
      <w:r>
        <w:t>GET file path from user OPEN CSV file</w:t>
      </w:r>
    </w:p>
    <w:p w14:paraId="7E510220" w14:textId="77777777" w:rsidR="00F45169" w:rsidRDefault="00F45169" w:rsidP="00F45169">
      <w:r>
        <w:t>DEFINE Class Course</w:t>
      </w:r>
    </w:p>
    <w:p w14:paraId="04CB738C" w14:textId="77777777" w:rsidR="00F45169" w:rsidRDefault="00F45169" w:rsidP="00F45169">
      <w:r>
        <w:tab/>
        <w:t>Private courseId</w:t>
      </w:r>
    </w:p>
    <w:p w14:paraId="0C1C8752" w14:textId="77777777" w:rsidR="00F45169" w:rsidRDefault="00F45169" w:rsidP="00F45169">
      <w:r>
        <w:tab/>
        <w:t>Private courseName</w:t>
      </w:r>
    </w:p>
    <w:p w14:paraId="3D8016E0" w14:textId="77777777" w:rsidR="00F45169" w:rsidRDefault="00F45169" w:rsidP="00F45169">
      <w:r>
        <w:tab/>
        <w:t>Private coursePrerequisite1</w:t>
      </w:r>
    </w:p>
    <w:p w14:paraId="75FA7127" w14:textId="77777777" w:rsidR="00F45169" w:rsidRDefault="00F45169" w:rsidP="00F45169">
      <w:r>
        <w:tab/>
        <w:t>Private coursePrerequisite2</w:t>
      </w:r>
    </w:p>
    <w:p w14:paraId="23D3E6F2" w14:textId="77777777" w:rsidR="00F45169" w:rsidRDefault="00F45169" w:rsidP="00F45169">
      <w:r>
        <w:tab/>
        <w:t>Public setCourseId()</w:t>
      </w:r>
    </w:p>
    <w:p w14:paraId="134F9C79" w14:textId="77777777" w:rsidR="00F45169" w:rsidRDefault="00F45169" w:rsidP="00F45169">
      <w:r>
        <w:tab/>
        <w:t>Public getCourseId()</w:t>
      </w:r>
    </w:p>
    <w:p w14:paraId="7032772A" w14:textId="77777777" w:rsidR="00F45169" w:rsidRDefault="00F45169" w:rsidP="00F45169">
      <w:r>
        <w:tab/>
        <w:t>Public setCourseName()</w:t>
      </w:r>
    </w:p>
    <w:p w14:paraId="5B1282B6" w14:textId="77777777" w:rsidR="00F45169" w:rsidRDefault="00F45169" w:rsidP="00F45169">
      <w:r>
        <w:tab/>
        <w:t>Public getCourseName()</w:t>
      </w:r>
    </w:p>
    <w:p w14:paraId="702D7514" w14:textId="77777777" w:rsidR="00F45169" w:rsidRDefault="00F45169" w:rsidP="00F45169">
      <w:r>
        <w:tab/>
        <w:t>Public setCoursePrequiste1()</w:t>
      </w:r>
    </w:p>
    <w:p w14:paraId="1AF16EDD" w14:textId="77777777" w:rsidR="00F45169" w:rsidRDefault="00F45169" w:rsidP="00F45169">
      <w:r>
        <w:tab/>
        <w:t>Public getCousePrequiste1()</w:t>
      </w:r>
    </w:p>
    <w:p w14:paraId="3B36CBA8" w14:textId="77777777" w:rsidR="00F45169" w:rsidRDefault="00F45169" w:rsidP="00F45169">
      <w:pPr>
        <w:ind w:firstLine="720"/>
      </w:pPr>
      <w:r>
        <w:t>Public setCoursePrequiste2()</w:t>
      </w:r>
    </w:p>
    <w:p w14:paraId="402FCEC9" w14:textId="77777777" w:rsidR="00F45169" w:rsidRDefault="00F45169" w:rsidP="00F45169">
      <w:r>
        <w:tab/>
        <w:t>Public getCousePrequiste2()</w:t>
      </w:r>
    </w:p>
    <w:p w14:paraId="051CDE4C" w14:textId="77777777" w:rsidR="00F45169" w:rsidRDefault="00F45169" w:rsidP="00F45169">
      <w:r>
        <w:tab/>
        <w:t>CourseConstructor(courseId, courseName, coursePrerequiste1, coursePrerequiste2)</w:t>
      </w:r>
    </w:p>
    <w:p w14:paraId="3F88C4F4" w14:textId="77777777" w:rsidR="00F45169" w:rsidRDefault="00F45169" w:rsidP="00F45169"/>
    <w:p w14:paraId="7CF89915" w14:textId="77777777" w:rsidR="00F45169" w:rsidRDefault="00F45169" w:rsidP="00F45169">
      <w:pPr>
        <w:tabs>
          <w:tab w:val="left" w:pos="2080"/>
        </w:tabs>
      </w:pPr>
      <w:r>
        <w:t>FOR Each line IN file:</w:t>
      </w:r>
    </w:p>
    <w:p w14:paraId="6815AFAA" w14:textId="77777777" w:rsidR="00F45169" w:rsidRDefault="00F45169" w:rsidP="00F45169">
      <w:pPr>
        <w:tabs>
          <w:tab w:val="left" w:pos="2080"/>
        </w:tabs>
      </w:pPr>
      <w:r>
        <w:tab/>
        <w:t>fields = SPLIT(string,  ‘, ’)</w:t>
      </w:r>
    </w:p>
    <w:p w14:paraId="23010279" w14:textId="77777777" w:rsidR="00F45169" w:rsidRDefault="00F45169" w:rsidP="00F45169">
      <w:pPr>
        <w:tabs>
          <w:tab w:val="left" w:pos="2080"/>
        </w:tabs>
      </w:pPr>
      <w:r>
        <w:tab/>
        <w:t xml:space="preserve">IF parameters are less than two Throw “Missing Parameter”  error </w:t>
      </w:r>
    </w:p>
    <w:p w14:paraId="78C89D24" w14:textId="77777777" w:rsidR="00F45169" w:rsidRDefault="00F45169" w:rsidP="00F45169">
      <w:pPr>
        <w:tabs>
          <w:tab w:val="left" w:pos="2080"/>
        </w:tabs>
      </w:pPr>
      <w:r>
        <w:tab/>
        <w:t>IF parameters three and four do not exist set to “none”</w:t>
      </w:r>
    </w:p>
    <w:p w14:paraId="43416F54" w14:textId="77777777" w:rsidR="00F45169" w:rsidRDefault="00F45169" w:rsidP="00F45169">
      <w:pPr>
        <w:tabs>
          <w:tab w:val="left" w:pos="2080"/>
        </w:tabs>
      </w:pPr>
      <w:r>
        <w:lastRenderedPageBreak/>
        <w:tab/>
        <w:t>CREATE Course with CourseConstructor()</w:t>
      </w:r>
    </w:p>
    <w:p w14:paraId="4058D018" w14:textId="77777777" w:rsidR="00F45169" w:rsidRDefault="00F45169" w:rsidP="00F45169">
      <w:pPr>
        <w:tabs>
          <w:tab w:val="left" w:pos="2080"/>
        </w:tabs>
      </w:pPr>
      <w:r>
        <w:tab/>
        <w:t>ADD course to CoursesList</w:t>
      </w:r>
    </w:p>
    <w:p w14:paraId="2A33F5BF" w14:textId="77777777" w:rsidR="00F45169" w:rsidRDefault="00F45169" w:rsidP="00F45169">
      <w:pPr>
        <w:tabs>
          <w:tab w:val="left" w:pos="2080"/>
        </w:tabs>
      </w:pPr>
    </w:p>
    <w:p w14:paraId="26676FBD" w14:textId="77777777" w:rsidR="00F45169" w:rsidRDefault="00F45169" w:rsidP="00F45169">
      <w:pPr>
        <w:tabs>
          <w:tab w:val="left" w:pos="2080"/>
        </w:tabs>
      </w:pPr>
      <w:r>
        <w:t>END</w:t>
      </w:r>
    </w:p>
    <w:p w14:paraId="693666D8" w14:textId="77777777" w:rsidR="00F45169" w:rsidRPr="0094239B" w:rsidRDefault="00F45169" w:rsidP="00F45169">
      <w:pPr>
        <w:tabs>
          <w:tab w:val="left" w:pos="2080"/>
        </w:tabs>
        <w:rPr>
          <w:b/>
          <w:bCs/>
        </w:rPr>
      </w:pPr>
      <w:r w:rsidRPr="0094239B">
        <w:rPr>
          <w:b/>
          <w:bCs/>
        </w:rPr>
        <w:t xml:space="preserve">Print All Courses </w:t>
      </w:r>
    </w:p>
    <w:p w14:paraId="67146DB8" w14:textId="77777777" w:rsidR="00F45169" w:rsidRDefault="00F45169" w:rsidP="00F45169">
      <w:pPr>
        <w:tabs>
          <w:tab w:val="left" w:pos="2080"/>
        </w:tabs>
      </w:pPr>
      <w:r>
        <w:t>FOR Each element IN CourseList:</w:t>
      </w:r>
    </w:p>
    <w:p w14:paraId="15C21259" w14:textId="77777777" w:rsidR="00F45169" w:rsidRDefault="00F45169" w:rsidP="00F45169">
      <w:pPr>
        <w:tabs>
          <w:tab w:val="left" w:pos="2080"/>
        </w:tabs>
      </w:pPr>
      <w:r>
        <w:tab/>
        <w:t>PRINT GetCourseId</w:t>
      </w:r>
    </w:p>
    <w:p w14:paraId="5146A664" w14:textId="77777777" w:rsidR="00F45169" w:rsidRDefault="00F45169" w:rsidP="00F45169">
      <w:pPr>
        <w:tabs>
          <w:tab w:val="left" w:pos="2080"/>
        </w:tabs>
      </w:pPr>
      <w:r>
        <w:tab/>
        <w:t>PRINT GetCourseName</w:t>
      </w:r>
    </w:p>
    <w:p w14:paraId="1E6A1DCD" w14:textId="77777777" w:rsidR="00F45169" w:rsidRDefault="00F45169" w:rsidP="00F45169">
      <w:pPr>
        <w:tabs>
          <w:tab w:val="left" w:pos="2080"/>
        </w:tabs>
      </w:pPr>
      <w:r>
        <w:tab/>
        <w:t>PRINT GetCoursePrequiste1</w:t>
      </w:r>
    </w:p>
    <w:p w14:paraId="68060249" w14:textId="77777777" w:rsidR="00F45169" w:rsidRDefault="00F45169" w:rsidP="00F45169">
      <w:pPr>
        <w:tabs>
          <w:tab w:val="left" w:pos="2080"/>
        </w:tabs>
      </w:pPr>
      <w:r>
        <w:tab/>
        <w:t>PRINT GetCoursePrequiste2</w:t>
      </w:r>
    </w:p>
    <w:p w14:paraId="499288EE" w14:textId="77777777" w:rsidR="00F45169" w:rsidRDefault="00F45169" w:rsidP="00F45169">
      <w:pPr>
        <w:tabs>
          <w:tab w:val="left" w:pos="2080"/>
        </w:tabs>
      </w:pPr>
      <w:r>
        <w:t>END</w:t>
      </w:r>
    </w:p>
    <w:p w14:paraId="159BE735" w14:textId="77777777" w:rsidR="00F45169" w:rsidRDefault="00F45169" w:rsidP="00F45169">
      <w:pPr>
        <w:tabs>
          <w:tab w:val="left" w:pos="2080"/>
        </w:tabs>
        <w:rPr>
          <w:b/>
          <w:bCs/>
        </w:rPr>
      </w:pPr>
    </w:p>
    <w:p w14:paraId="1901A071" w14:textId="77777777" w:rsidR="00F45169" w:rsidRDefault="00F45169" w:rsidP="00F45169">
      <w:pPr>
        <w:tabs>
          <w:tab w:val="left" w:pos="2080"/>
        </w:tabs>
        <w:rPr>
          <w:b/>
          <w:bCs/>
        </w:rPr>
      </w:pPr>
      <w:r>
        <w:rPr>
          <w:b/>
          <w:bCs/>
        </w:rPr>
        <w:t>Search for Specific Course</w:t>
      </w:r>
    </w:p>
    <w:p w14:paraId="6E74CDC3" w14:textId="77777777" w:rsidR="00F45169" w:rsidRDefault="00F45169" w:rsidP="00F45169">
      <w:pPr>
        <w:tabs>
          <w:tab w:val="left" w:pos="2080"/>
        </w:tabs>
      </w:pPr>
      <w:r>
        <w:t>GET user input for courseSearch</w:t>
      </w:r>
    </w:p>
    <w:p w14:paraId="1206B352" w14:textId="77777777" w:rsidR="00F45169" w:rsidRDefault="00F45169" w:rsidP="00F45169">
      <w:pPr>
        <w:tabs>
          <w:tab w:val="left" w:pos="2080"/>
        </w:tabs>
      </w:pPr>
      <w:r>
        <w:t>FOR Each element in CourseList:</w:t>
      </w:r>
    </w:p>
    <w:p w14:paraId="2619FF79" w14:textId="77777777" w:rsidR="00F45169" w:rsidRDefault="00F45169" w:rsidP="00F45169">
      <w:pPr>
        <w:tabs>
          <w:tab w:val="left" w:pos="2080"/>
        </w:tabs>
      </w:pPr>
      <w:r>
        <w:tab/>
      </w:r>
      <w:r>
        <w:tab/>
        <w:t>IF courseSearch equals courseID</w:t>
      </w:r>
    </w:p>
    <w:p w14:paraId="4E6A7EA7" w14:textId="77777777" w:rsidR="00F45169" w:rsidRDefault="00F45169" w:rsidP="00F45169">
      <w:pPr>
        <w:tabs>
          <w:tab w:val="left" w:pos="2080"/>
        </w:tabs>
      </w:pPr>
      <w:r>
        <w:tab/>
      </w:r>
      <w:r>
        <w:tab/>
      </w:r>
      <w:r>
        <w:tab/>
        <w:t>PRINT Course Data</w:t>
      </w:r>
    </w:p>
    <w:p w14:paraId="6689A143" w14:textId="77777777" w:rsidR="00F45169" w:rsidRDefault="00F45169" w:rsidP="00F45169">
      <w:pPr>
        <w:tabs>
          <w:tab w:val="left" w:pos="2080"/>
        </w:tabs>
      </w:pPr>
      <w:r>
        <w:tab/>
        <w:t>ELSE IF courseSearch equals courseName</w:t>
      </w:r>
    </w:p>
    <w:p w14:paraId="48FC63F3" w14:textId="77777777" w:rsidR="00F45169" w:rsidRDefault="00F45169" w:rsidP="00F45169">
      <w:pPr>
        <w:tabs>
          <w:tab w:val="left" w:pos="2080"/>
        </w:tabs>
      </w:pPr>
      <w:r>
        <w:tab/>
      </w:r>
      <w:r>
        <w:tab/>
      </w:r>
      <w:r>
        <w:tab/>
        <w:t>PRINT Course Data</w:t>
      </w:r>
    </w:p>
    <w:p w14:paraId="15934E9A" w14:textId="77777777" w:rsidR="00F45169" w:rsidRDefault="00F45169" w:rsidP="00F45169">
      <w:pPr>
        <w:tabs>
          <w:tab w:val="left" w:pos="2080"/>
        </w:tabs>
      </w:pPr>
      <w:r>
        <w:tab/>
        <w:t>ELSE INCREMENT</w:t>
      </w:r>
    </w:p>
    <w:p w14:paraId="383F036F" w14:textId="77777777" w:rsidR="00D36306" w:rsidRDefault="00F45169" w:rsidP="00F45169">
      <w:pPr>
        <w:suppressAutoHyphens/>
        <w:spacing w:after="0" w:line="240" w:lineRule="auto"/>
        <w:ind w:left="2880"/>
        <w:contextualSpacing/>
      </w:pPr>
      <w:r>
        <w:t>END</w:t>
      </w:r>
      <w:r>
        <w:tab/>
      </w:r>
    </w:p>
    <w:p w14:paraId="3ED93B57" w14:textId="77777777" w:rsidR="00D36306" w:rsidRDefault="00D36306" w:rsidP="00F45169">
      <w:pPr>
        <w:suppressAutoHyphens/>
        <w:spacing w:after="0" w:line="240" w:lineRule="auto"/>
        <w:ind w:left="2880"/>
        <w:contextualSpacing/>
      </w:pPr>
    </w:p>
    <w:p w14:paraId="5D29F17E" w14:textId="64738599" w:rsidR="00176BE8" w:rsidRPr="00BE11BA" w:rsidRDefault="00F45169" w:rsidP="00F45169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>
        <w:tab/>
      </w:r>
    </w:p>
    <w:p w14:paraId="2D2259B3" w14:textId="77777777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10151C05" w14:textId="1193A076" w:rsidR="00176BE8" w:rsidRPr="00BE11BA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color w:val="000000" w:themeColor="text1"/>
        </w:rPr>
      </w:pPr>
      <w:r w:rsidRPr="005317C7">
        <w:rPr>
          <w:rFonts w:ascii="Courier New" w:eastAsia="Courier New" w:hAnsi="Courier New" w:cs="Courier New"/>
        </w:rPr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CD112F" w14:textId="57AFE6D8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void searchCourse(HashTable&lt;Course&gt; courses, String courseNumber) {</w:t>
      </w:r>
    </w:p>
    <w:p w14:paraId="2BEEB3A1" w14:textId="77777777" w:rsidR="00F45169" w:rsidRPr="00B86426" w:rsidRDefault="00F45169" w:rsidP="00F45169">
      <w:pPr>
        <w:rPr>
          <w:b/>
          <w:bCs/>
        </w:rPr>
      </w:pPr>
      <w:r w:rsidRPr="00B86426">
        <w:rPr>
          <w:b/>
          <w:bCs/>
        </w:rPr>
        <w:t>Parse  CSV file</w:t>
      </w:r>
    </w:p>
    <w:p w14:paraId="7F6DE9A5" w14:textId="77777777" w:rsidR="00F45169" w:rsidRDefault="00F45169" w:rsidP="00F45169"/>
    <w:p w14:paraId="36A96E0E" w14:textId="77777777" w:rsidR="00F45169" w:rsidRDefault="00F45169" w:rsidP="00F45169">
      <w:r>
        <w:t>GET file path from user OPEN CSV file</w:t>
      </w:r>
    </w:p>
    <w:p w14:paraId="1CEFE688" w14:textId="77777777" w:rsidR="00F45169" w:rsidRDefault="00F45169" w:rsidP="00F45169">
      <w:r>
        <w:t>DEFINE Class Course</w:t>
      </w:r>
    </w:p>
    <w:p w14:paraId="3A6BA1E9" w14:textId="77777777" w:rsidR="00F45169" w:rsidRDefault="00F45169" w:rsidP="00F45169">
      <w:r>
        <w:tab/>
        <w:t>Private courseId</w:t>
      </w:r>
    </w:p>
    <w:p w14:paraId="4E2F2B74" w14:textId="77777777" w:rsidR="00F45169" w:rsidRDefault="00F45169" w:rsidP="00F45169">
      <w:r>
        <w:tab/>
        <w:t>Private courseName</w:t>
      </w:r>
    </w:p>
    <w:p w14:paraId="02A2E9BF" w14:textId="77777777" w:rsidR="00F45169" w:rsidRDefault="00F45169" w:rsidP="00F45169">
      <w:r>
        <w:tab/>
        <w:t>Private coursePrerequisite1</w:t>
      </w:r>
    </w:p>
    <w:p w14:paraId="3EEDE761" w14:textId="77777777" w:rsidR="00F45169" w:rsidRDefault="00F45169" w:rsidP="00F45169">
      <w:r>
        <w:tab/>
        <w:t>Private coursePrerequisite2</w:t>
      </w:r>
    </w:p>
    <w:p w14:paraId="47D24769" w14:textId="77777777" w:rsidR="00F45169" w:rsidRDefault="00F45169" w:rsidP="00F45169">
      <w:r>
        <w:tab/>
        <w:t>Public setCourseId()</w:t>
      </w:r>
    </w:p>
    <w:p w14:paraId="690A6973" w14:textId="77777777" w:rsidR="00F45169" w:rsidRDefault="00F45169" w:rsidP="00F45169">
      <w:r>
        <w:tab/>
        <w:t>Public getCourseId()</w:t>
      </w:r>
    </w:p>
    <w:p w14:paraId="4F7C469B" w14:textId="77777777" w:rsidR="00F45169" w:rsidRDefault="00F45169" w:rsidP="00F45169">
      <w:r>
        <w:tab/>
        <w:t>Public setCourseName()</w:t>
      </w:r>
    </w:p>
    <w:p w14:paraId="6DAD7C60" w14:textId="77777777" w:rsidR="00F45169" w:rsidRDefault="00F45169" w:rsidP="00F45169">
      <w:r>
        <w:tab/>
        <w:t>Public getCourseName()</w:t>
      </w:r>
    </w:p>
    <w:p w14:paraId="33896770" w14:textId="77777777" w:rsidR="00F45169" w:rsidRDefault="00F45169" w:rsidP="00F45169">
      <w:r>
        <w:tab/>
        <w:t>Public setCoursePrequiste1()</w:t>
      </w:r>
    </w:p>
    <w:p w14:paraId="3951F134" w14:textId="77777777" w:rsidR="00F45169" w:rsidRDefault="00F45169" w:rsidP="00F45169">
      <w:r>
        <w:tab/>
        <w:t>Public getCousePrequiste1()</w:t>
      </w:r>
    </w:p>
    <w:p w14:paraId="179F369A" w14:textId="77777777" w:rsidR="00F45169" w:rsidRDefault="00F45169" w:rsidP="00F45169">
      <w:pPr>
        <w:ind w:firstLine="720"/>
      </w:pPr>
      <w:r>
        <w:t>Public setCoursePrequiste2()</w:t>
      </w:r>
    </w:p>
    <w:p w14:paraId="51FE7C33" w14:textId="77777777" w:rsidR="00F45169" w:rsidRDefault="00F45169" w:rsidP="00F45169">
      <w:r>
        <w:tab/>
        <w:t>Public getCousePrequiste2()</w:t>
      </w:r>
    </w:p>
    <w:p w14:paraId="2AEF8A98" w14:textId="77777777" w:rsidR="00F45169" w:rsidRDefault="00F45169" w:rsidP="00F45169">
      <w:r>
        <w:tab/>
        <w:t>CourseConstructor(courseId, courseName, coursePrerequiste1, coursePrerequiste2)</w:t>
      </w:r>
    </w:p>
    <w:p w14:paraId="42A4A96F" w14:textId="77777777" w:rsidR="00F45169" w:rsidRDefault="00F45169" w:rsidP="00F45169"/>
    <w:p w14:paraId="4204D45A" w14:textId="77777777" w:rsidR="00F45169" w:rsidRDefault="00F45169" w:rsidP="00F45169">
      <w:pPr>
        <w:tabs>
          <w:tab w:val="left" w:pos="2080"/>
        </w:tabs>
      </w:pPr>
      <w:r>
        <w:t>FOR Each line IN file:</w:t>
      </w:r>
    </w:p>
    <w:p w14:paraId="4E53500B" w14:textId="77777777" w:rsidR="00F45169" w:rsidRDefault="00F45169" w:rsidP="00F45169">
      <w:pPr>
        <w:tabs>
          <w:tab w:val="left" w:pos="2080"/>
        </w:tabs>
      </w:pPr>
      <w:r>
        <w:tab/>
        <w:t>fields = SPLIT(string,  ‘, ’)</w:t>
      </w:r>
    </w:p>
    <w:p w14:paraId="6D329D8B" w14:textId="77777777" w:rsidR="00F45169" w:rsidRDefault="00F45169" w:rsidP="00F45169">
      <w:pPr>
        <w:tabs>
          <w:tab w:val="left" w:pos="2080"/>
        </w:tabs>
      </w:pPr>
      <w:r>
        <w:tab/>
        <w:t xml:space="preserve">IF parameters are less than two Throw “Missing Parameter”  error </w:t>
      </w:r>
    </w:p>
    <w:p w14:paraId="49D2DEBF" w14:textId="77777777" w:rsidR="00F45169" w:rsidRDefault="00F45169" w:rsidP="00F45169">
      <w:pPr>
        <w:tabs>
          <w:tab w:val="left" w:pos="2080"/>
        </w:tabs>
      </w:pPr>
      <w:r>
        <w:tab/>
        <w:t>IF parameters three and four do not exist set to “none”</w:t>
      </w:r>
    </w:p>
    <w:p w14:paraId="39B82BF7" w14:textId="77777777" w:rsidR="00F45169" w:rsidRDefault="00F45169" w:rsidP="00F45169">
      <w:pPr>
        <w:tabs>
          <w:tab w:val="left" w:pos="2080"/>
        </w:tabs>
      </w:pPr>
      <w:r>
        <w:tab/>
        <w:t>CREATE Course with CourseConstructor()</w:t>
      </w:r>
    </w:p>
    <w:p w14:paraId="697B6FC1" w14:textId="77777777" w:rsidR="00F45169" w:rsidRDefault="00F45169" w:rsidP="00F45169">
      <w:pPr>
        <w:tabs>
          <w:tab w:val="left" w:pos="2080"/>
        </w:tabs>
      </w:pPr>
      <w:r>
        <w:tab/>
        <w:t>ADD course to CoursesList</w:t>
      </w:r>
    </w:p>
    <w:p w14:paraId="3F7B34D3" w14:textId="77777777" w:rsidR="00F45169" w:rsidRDefault="00F45169" w:rsidP="00F45169">
      <w:pPr>
        <w:tabs>
          <w:tab w:val="left" w:pos="2080"/>
        </w:tabs>
      </w:pPr>
    </w:p>
    <w:p w14:paraId="74A66A33" w14:textId="77777777" w:rsidR="00F45169" w:rsidRDefault="00F45169" w:rsidP="00F45169">
      <w:pPr>
        <w:tabs>
          <w:tab w:val="left" w:pos="2080"/>
        </w:tabs>
      </w:pPr>
      <w:r>
        <w:t>END</w:t>
      </w:r>
    </w:p>
    <w:p w14:paraId="2F4527C8" w14:textId="77777777" w:rsidR="00F45169" w:rsidRDefault="00F45169" w:rsidP="00F45169"/>
    <w:p w14:paraId="0B13E3E0" w14:textId="77777777" w:rsidR="00F45169" w:rsidRPr="00B86426" w:rsidRDefault="00F45169" w:rsidP="00F45169">
      <w:pPr>
        <w:rPr>
          <w:b/>
          <w:bCs/>
        </w:rPr>
      </w:pPr>
      <w:r w:rsidRPr="00B86426">
        <w:rPr>
          <w:b/>
          <w:bCs/>
        </w:rPr>
        <w:t>CONSTRUCT HASH TABLE</w:t>
      </w:r>
    </w:p>
    <w:p w14:paraId="1519AF0A" w14:textId="77777777" w:rsidR="00F45169" w:rsidRDefault="00F45169" w:rsidP="00F45169"/>
    <w:p w14:paraId="155CE1FC" w14:textId="77777777" w:rsidR="00F45169" w:rsidRDefault="00F45169" w:rsidP="00F45169">
      <w:r>
        <w:t>DEFINE int TABLE_Size;</w:t>
      </w:r>
    </w:p>
    <w:p w14:paraId="275641BC" w14:textId="77777777" w:rsidR="00F45169" w:rsidRDefault="00F45169" w:rsidP="00F45169">
      <w:r>
        <w:t>DEFINE Class Course</w:t>
      </w:r>
    </w:p>
    <w:p w14:paraId="3324A430" w14:textId="77777777" w:rsidR="00F45169" w:rsidRDefault="00F45169" w:rsidP="00F45169">
      <w:r>
        <w:tab/>
        <w:t>String courseNumber;</w:t>
      </w:r>
    </w:p>
    <w:p w14:paraId="1FBB8594" w14:textId="77777777" w:rsidR="00F45169" w:rsidRDefault="00F45169" w:rsidP="00F45169">
      <w:r>
        <w:tab/>
        <w:t>String courseName;</w:t>
      </w:r>
    </w:p>
    <w:p w14:paraId="780044D2" w14:textId="77777777" w:rsidR="00F45169" w:rsidRDefault="00F45169" w:rsidP="00F45169">
      <w:r>
        <w:tab/>
        <w:t>String</w:t>
      </w:r>
      <w:r>
        <w:tab/>
        <w:t>prerequisite1;</w:t>
      </w:r>
    </w:p>
    <w:p w14:paraId="3D5D261F" w14:textId="77777777" w:rsidR="00F45169" w:rsidRDefault="00F45169" w:rsidP="00F45169">
      <w:r>
        <w:tab/>
        <w:t>String  prerequisite2;</w:t>
      </w:r>
    </w:p>
    <w:p w14:paraId="398C5A97" w14:textId="77777777" w:rsidR="00F45169" w:rsidRDefault="00F45169" w:rsidP="00F45169">
      <w:r>
        <w:tab/>
        <w:t>courseNumber* next;</w:t>
      </w:r>
    </w:p>
    <w:p w14:paraId="587C18D6" w14:textId="77777777" w:rsidR="00F45169" w:rsidRDefault="00F45169" w:rsidP="00F45169">
      <w:r>
        <w:t>DEFINE HashTable</w:t>
      </w:r>
    </w:p>
    <w:p w14:paraId="2BD1BC9C" w14:textId="77777777" w:rsidR="00F45169" w:rsidRDefault="00F45169" w:rsidP="00F45169">
      <w:r>
        <w:tab/>
        <w:t>Course* table[TABLE_SIZE]</w:t>
      </w:r>
    </w:p>
    <w:p w14:paraId="283D719C" w14:textId="77777777" w:rsidR="00F45169" w:rsidRDefault="00F45169" w:rsidP="00F45169">
      <w:r>
        <w:tab/>
        <w:t>DEFINE CourseTable()</w:t>
      </w:r>
    </w:p>
    <w:p w14:paraId="583C2558" w14:textId="77777777" w:rsidR="00F45169" w:rsidRDefault="00F45169" w:rsidP="00F45169">
      <w:r>
        <w:tab/>
      </w:r>
      <w:r>
        <w:tab/>
        <w:t>FOR (int i=0; i &lt; TABLE_SIZE; i++)</w:t>
      </w:r>
    </w:p>
    <w:p w14:paraId="1671793D" w14:textId="77777777" w:rsidR="00F45169" w:rsidRDefault="00F45169" w:rsidP="00F45169">
      <w:r>
        <w:tab/>
      </w:r>
      <w:r>
        <w:tab/>
      </w:r>
      <w:r>
        <w:tab/>
        <w:t>Course[i] = nullptr;</w:t>
      </w:r>
    </w:p>
    <w:p w14:paraId="1A44CB97" w14:textId="21E6D126" w:rsidR="00F45169" w:rsidRDefault="00F45169" w:rsidP="00F45169">
      <w:r>
        <w:t>CONVERT courseName to hashFunction (courseNumber)</w:t>
      </w:r>
    </w:p>
    <w:p w14:paraId="5C431CB2" w14:textId="77777777" w:rsidR="00F45169" w:rsidRDefault="00F45169" w:rsidP="00F45169">
      <w:r>
        <w:tab/>
        <w:t>courseNameAscii</w:t>
      </w:r>
    </w:p>
    <w:p w14:paraId="15B0C563" w14:textId="77777777" w:rsidR="00F45169" w:rsidRDefault="00F45169" w:rsidP="00F45169">
      <w:r>
        <w:tab/>
        <w:t>RETURN courseNameAscii % TABLE_SIZE</w:t>
      </w:r>
    </w:p>
    <w:p w14:paraId="39912FF2" w14:textId="77777777" w:rsidR="00F45169" w:rsidRDefault="00F45169" w:rsidP="00F45169"/>
    <w:p w14:paraId="11E92D9C" w14:textId="77777777" w:rsidR="00F45169" w:rsidRPr="00B86426" w:rsidRDefault="00F45169" w:rsidP="00F45169">
      <w:pPr>
        <w:rPr>
          <w:b/>
          <w:bCs/>
        </w:rPr>
      </w:pPr>
      <w:r w:rsidRPr="00B86426">
        <w:rPr>
          <w:b/>
          <w:bCs/>
        </w:rPr>
        <w:t>INSERT NEW BUCKET</w:t>
      </w:r>
    </w:p>
    <w:p w14:paraId="39877338" w14:textId="77777777" w:rsidR="00F45169" w:rsidRDefault="00F45169" w:rsidP="00F45169">
      <w:pPr>
        <w:ind w:firstLine="720"/>
      </w:pPr>
      <w:r>
        <w:t>int index = hashFunction(courseName)</w:t>
      </w:r>
    </w:p>
    <w:p w14:paraId="1C5BF201" w14:textId="77777777" w:rsidR="00F45169" w:rsidRDefault="00F45169" w:rsidP="00F45169">
      <w:pPr>
        <w:ind w:firstLine="720"/>
      </w:pPr>
      <w:r>
        <w:t xml:space="preserve">course* </w:t>
      </w:r>
      <w:r w:rsidRPr="008964C2">
        <w:t>new</w:t>
      </w:r>
      <w:r>
        <w:t>Course = new Course</w:t>
      </w:r>
    </w:p>
    <w:p w14:paraId="0E5FCEDB" w14:textId="77777777" w:rsidR="00F45169" w:rsidRDefault="00F45169" w:rsidP="00F45169">
      <w:pPr>
        <w:ind w:firstLine="720"/>
      </w:pPr>
      <w:r>
        <w:t>newCourse-&gt;courseNumber = courseNumber</w:t>
      </w:r>
    </w:p>
    <w:p w14:paraId="0C8F6DC5" w14:textId="77777777" w:rsidR="00F45169" w:rsidRDefault="00F45169" w:rsidP="00F45169">
      <w:pPr>
        <w:ind w:firstLine="720"/>
      </w:pPr>
      <w:r>
        <w:t>newCourse-&gt;courseName = courseName</w:t>
      </w:r>
    </w:p>
    <w:p w14:paraId="7572D99B" w14:textId="77777777" w:rsidR="00F45169" w:rsidRDefault="00F45169" w:rsidP="00F45169">
      <w:pPr>
        <w:ind w:firstLine="720"/>
      </w:pPr>
      <w:r>
        <w:t xml:space="preserve">newCourse-&gt;prerequiste1 = prerequiste1 </w:t>
      </w:r>
    </w:p>
    <w:p w14:paraId="5213149B" w14:textId="77777777" w:rsidR="00F45169" w:rsidRDefault="00F45169" w:rsidP="00F45169">
      <w:pPr>
        <w:ind w:firstLine="720"/>
      </w:pPr>
      <w:r>
        <w:lastRenderedPageBreak/>
        <w:t>newCourse-&gt;prerequiste2 = prerequiste2</w:t>
      </w:r>
    </w:p>
    <w:p w14:paraId="410A5D8B" w14:textId="77777777" w:rsidR="00F45169" w:rsidRDefault="00F45169" w:rsidP="00F45169">
      <w:pPr>
        <w:tabs>
          <w:tab w:val="left" w:pos="3710"/>
        </w:tabs>
        <w:ind w:firstLine="720"/>
      </w:pPr>
      <w:r>
        <w:t>newCourse-&gt;next = nullptr</w:t>
      </w:r>
      <w:r>
        <w:tab/>
        <w:t xml:space="preserve"> </w:t>
      </w:r>
    </w:p>
    <w:p w14:paraId="45B3722A" w14:textId="77777777" w:rsidR="00F45169" w:rsidRDefault="00F45169" w:rsidP="00F45169">
      <w:pPr>
        <w:ind w:firstLine="720"/>
      </w:pPr>
    </w:p>
    <w:p w14:paraId="102F98D7" w14:textId="77777777" w:rsidR="00F45169" w:rsidRDefault="00F45169" w:rsidP="00F45169">
      <w:pPr>
        <w:ind w:firstLine="720"/>
      </w:pPr>
      <w:r>
        <w:t xml:space="preserve">IF (table[index] == nullptr) </w:t>
      </w:r>
    </w:p>
    <w:p w14:paraId="0D0732F2" w14:textId="77777777" w:rsidR="00F45169" w:rsidRDefault="00F45169" w:rsidP="00F45169">
      <w:pPr>
        <w:ind w:firstLine="720"/>
      </w:pPr>
      <w:r>
        <w:tab/>
        <w:t>table[index] = newCourse</w:t>
      </w:r>
    </w:p>
    <w:p w14:paraId="683A2249" w14:textId="77777777" w:rsidR="00F45169" w:rsidRDefault="00F45169" w:rsidP="00F45169">
      <w:pPr>
        <w:ind w:firstLine="720"/>
      </w:pPr>
      <w:r>
        <w:t>ELSE {</w:t>
      </w:r>
    </w:p>
    <w:p w14:paraId="19424973" w14:textId="77777777" w:rsidR="00F45169" w:rsidRDefault="00F45169" w:rsidP="00F45169">
      <w:pPr>
        <w:ind w:firstLine="720"/>
      </w:pPr>
      <w:r>
        <w:tab/>
        <w:t>Course* current = table[index]</w:t>
      </w:r>
    </w:p>
    <w:p w14:paraId="1F088F14" w14:textId="77777777" w:rsidR="00F45169" w:rsidRDefault="00F45169" w:rsidP="00F45169">
      <w:pPr>
        <w:ind w:firstLine="720"/>
      </w:pPr>
      <w:r>
        <w:tab/>
        <w:t>WHILE  (current-&gt;courseNumber != nullptr)</w:t>
      </w:r>
    </w:p>
    <w:p w14:paraId="2665C4FD" w14:textId="77777777" w:rsidR="00F45169" w:rsidRDefault="00F45169" w:rsidP="00F45169">
      <w:pPr>
        <w:ind w:firstLine="720"/>
      </w:pPr>
      <w:r>
        <w:tab/>
      </w:r>
      <w:r>
        <w:tab/>
        <w:t>current = current-&gt;next</w:t>
      </w:r>
    </w:p>
    <w:p w14:paraId="2942E5C5" w14:textId="77777777" w:rsidR="00F45169" w:rsidRDefault="00F45169" w:rsidP="00F45169">
      <w:pPr>
        <w:ind w:firstLine="720"/>
      </w:pPr>
      <w:r>
        <w:tab/>
        <w:t>current-&gt;next = newCourse</w:t>
      </w:r>
    </w:p>
    <w:p w14:paraId="06757177" w14:textId="77777777" w:rsidR="00F45169" w:rsidRDefault="00F45169" w:rsidP="00F45169">
      <w:pPr>
        <w:ind w:firstLine="720"/>
        <w:rPr>
          <w:b/>
          <w:bCs/>
        </w:rPr>
      </w:pPr>
      <w:r>
        <w:rPr>
          <w:b/>
          <w:bCs/>
        </w:rPr>
        <w:t>PRINT</w:t>
      </w:r>
      <w:r w:rsidRPr="005A27B7">
        <w:rPr>
          <w:b/>
          <w:bCs/>
        </w:rPr>
        <w:t xml:space="preserve"> HASH TABLE</w:t>
      </w:r>
    </w:p>
    <w:p w14:paraId="628E8CDD" w14:textId="77777777" w:rsidR="00F45169" w:rsidRDefault="00F45169" w:rsidP="00F45169">
      <w:r>
        <w:tab/>
      </w:r>
      <w:r>
        <w:tab/>
        <w:t>Index = hashFunctions(courseNumber)</w:t>
      </w:r>
    </w:p>
    <w:p w14:paraId="11BEE1B0" w14:textId="77777777" w:rsidR="00F45169" w:rsidRDefault="00F45169" w:rsidP="00F45169">
      <w:r>
        <w:tab/>
      </w:r>
      <w:r>
        <w:tab/>
        <w:t>Course* current = table[index];</w:t>
      </w:r>
    </w:p>
    <w:p w14:paraId="62E4E9E3" w14:textId="77777777" w:rsidR="00F45169" w:rsidRDefault="00F45169" w:rsidP="00F45169">
      <w:r>
        <w:tab/>
      </w:r>
      <w:r>
        <w:tab/>
        <w:t>WHILE (current != courseNumber)</w:t>
      </w:r>
    </w:p>
    <w:p w14:paraId="02ED9837" w14:textId="77777777" w:rsidR="00F45169" w:rsidRDefault="00F45169" w:rsidP="00F45169">
      <w:r>
        <w:tab/>
      </w:r>
      <w:r>
        <w:tab/>
      </w:r>
      <w:r>
        <w:tab/>
        <w:t>IF (current-&gt;courseNumber  == courseNumber)</w:t>
      </w:r>
    </w:p>
    <w:p w14:paraId="6FF514EC" w14:textId="77777777" w:rsidR="00F45169" w:rsidRDefault="00F45169" w:rsidP="00F45169">
      <w:r>
        <w:tab/>
      </w:r>
      <w:r>
        <w:tab/>
      </w:r>
      <w:r>
        <w:tab/>
      </w:r>
      <w:r>
        <w:tab/>
        <w:t>PRINT current-&gt;course</w:t>
      </w:r>
    </w:p>
    <w:p w14:paraId="2830A29D" w14:textId="77777777" w:rsidR="00F45169" w:rsidRPr="0068595D" w:rsidRDefault="00F45169" w:rsidP="00F45169">
      <w:r>
        <w:tab/>
      </w:r>
      <w:r>
        <w:tab/>
      </w:r>
    </w:p>
    <w:p w14:paraId="6CDB3BC5" w14:textId="77777777" w:rsidR="00F45169" w:rsidRPr="005A27B7" w:rsidRDefault="00F45169" w:rsidP="00F45169">
      <w:pPr>
        <w:ind w:firstLine="720"/>
        <w:rPr>
          <w:b/>
          <w:bCs/>
        </w:rPr>
      </w:pPr>
    </w:p>
    <w:p w14:paraId="3190F37F" w14:textId="77777777" w:rsidR="00F45169" w:rsidRDefault="00F45169" w:rsidP="00F45169">
      <w:r>
        <w:tab/>
      </w:r>
    </w:p>
    <w:p w14:paraId="20DA1D97" w14:textId="77777777" w:rsidR="00F45169" w:rsidRDefault="00F45169" w:rsidP="00F45169">
      <w:r>
        <w:tab/>
        <w:t xml:space="preserve"> </w:t>
      </w:r>
    </w:p>
    <w:p w14:paraId="6AADE426" w14:textId="77777777" w:rsidR="00F45169" w:rsidRDefault="00F45169" w:rsidP="00F45169">
      <w:r>
        <w:tab/>
      </w:r>
    </w:p>
    <w:p w14:paraId="2C166BC9" w14:textId="77777777" w:rsidR="00F45169" w:rsidRDefault="00F45169" w:rsidP="00F45169">
      <w:r>
        <w:tab/>
      </w:r>
    </w:p>
    <w:p w14:paraId="7331B9A9" w14:textId="77777777" w:rsidR="00F45169" w:rsidRDefault="00F45169" w:rsidP="00F45169">
      <w:r>
        <w:tab/>
      </w:r>
    </w:p>
    <w:p w14:paraId="55AC78B6" w14:textId="77777777" w:rsidR="00F45169" w:rsidRDefault="00F45169" w:rsidP="00F45169"/>
    <w:p w14:paraId="549FC2BF" w14:textId="77777777" w:rsidR="00F45169" w:rsidRDefault="00F45169" w:rsidP="00F45169"/>
    <w:p w14:paraId="0FFEF10E" w14:textId="77777777" w:rsidR="00F45169" w:rsidRDefault="00F45169" w:rsidP="00F45169"/>
    <w:p w14:paraId="779F0E26" w14:textId="77777777" w:rsidR="00F45169" w:rsidRPr="005317C7" w:rsidRDefault="00F451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8C1086" w14:textId="6A774669" w:rsidR="00176BE8" w:rsidRPr="005317C7" w:rsidRDefault="00176BE8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7E6B9817" w14:textId="5DD1C35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2EC3CB1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//Binary Search Tree – Milestone 3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5E6F44EA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void searchCourse(Tree&lt;Course&gt; courses, String courseNumber) {</w:t>
      </w:r>
    </w:p>
    <w:p w14:paraId="457FAC21" w14:textId="77777777" w:rsidR="00F45169" w:rsidRDefault="00F45169" w:rsidP="00F45169">
      <w:pPr>
        <w:rPr>
          <w:b/>
          <w:bCs/>
        </w:rPr>
      </w:pPr>
    </w:p>
    <w:p w14:paraId="2077C336" w14:textId="7442E608" w:rsidR="00F45169" w:rsidRDefault="00F45169" w:rsidP="00F45169">
      <w:pPr>
        <w:rPr>
          <w:b/>
          <w:bCs/>
        </w:rPr>
      </w:pPr>
      <w:r>
        <w:rPr>
          <w:b/>
          <w:bCs/>
        </w:rPr>
        <w:t>Parse  CSV file</w:t>
      </w:r>
    </w:p>
    <w:p w14:paraId="2D88C1F0" w14:textId="77777777" w:rsidR="00F45169" w:rsidRDefault="00F45169" w:rsidP="00F45169"/>
    <w:p w14:paraId="7284ED6D" w14:textId="77777777" w:rsidR="00F45169" w:rsidRDefault="00F45169" w:rsidP="00F45169">
      <w:r>
        <w:t>GET file path from user OPEN CSV file</w:t>
      </w:r>
    </w:p>
    <w:p w14:paraId="7095553F" w14:textId="77777777" w:rsidR="00F45169" w:rsidRDefault="00F45169" w:rsidP="00F45169">
      <w:r>
        <w:t>DEFINE Class Course</w:t>
      </w:r>
    </w:p>
    <w:p w14:paraId="2BF44C65" w14:textId="77777777" w:rsidR="00F45169" w:rsidRDefault="00F45169" w:rsidP="00F45169">
      <w:r>
        <w:tab/>
        <w:t>Private courseId</w:t>
      </w:r>
    </w:p>
    <w:p w14:paraId="562397EE" w14:textId="77777777" w:rsidR="00F45169" w:rsidRDefault="00F45169" w:rsidP="00F45169">
      <w:r>
        <w:tab/>
        <w:t>Private courseName</w:t>
      </w:r>
    </w:p>
    <w:p w14:paraId="2E886C1D" w14:textId="77777777" w:rsidR="00F45169" w:rsidRDefault="00F45169" w:rsidP="00F45169">
      <w:r>
        <w:tab/>
        <w:t>Private coursePrerequisite1</w:t>
      </w:r>
    </w:p>
    <w:p w14:paraId="42A86888" w14:textId="5459BA9D" w:rsidR="00F45169" w:rsidRDefault="00F45169" w:rsidP="00F45169">
      <w:r>
        <w:tab/>
        <w:t>Private coursePrerequisite2</w:t>
      </w:r>
    </w:p>
    <w:p w14:paraId="51BEF4A2" w14:textId="77777777" w:rsidR="00F45169" w:rsidRDefault="00F45169" w:rsidP="00F45169">
      <w:r>
        <w:tab/>
        <w:t>Public setCourseId()</w:t>
      </w:r>
    </w:p>
    <w:p w14:paraId="25BBD2C7" w14:textId="77777777" w:rsidR="00F45169" w:rsidRDefault="00F45169" w:rsidP="00F45169">
      <w:r>
        <w:tab/>
        <w:t>Public getCourseId()</w:t>
      </w:r>
    </w:p>
    <w:p w14:paraId="3191F3A9" w14:textId="77777777" w:rsidR="00F45169" w:rsidRDefault="00F45169" w:rsidP="00F45169">
      <w:r>
        <w:tab/>
        <w:t>Public setCourseName()</w:t>
      </w:r>
    </w:p>
    <w:p w14:paraId="473D6C4B" w14:textId="77777777" w:rsidR="00F45169" w:rsidRDefault="00F45169" w:rsidP="00F45169">
      <w:r>
        <w:tab/>
        <w:t>Public getCourseName()</w:t>
      </w:r>
    </w:p>
    <w:p w14:paraId="1A70412E" w14:textId="77777777" w:rsidR="00F45169" w:rsidRDefault="00F45169" w:rsidP="00F45169">
      <w:r>
        <w:tab/>
        <w:t>Public setCoursePrequiste1()</w:t>
      </w:r>
    </w:p>
    <w:p w14:paraId="5F814392" w14:textId="77777777" w:rsidR="00F45169" w:rsidRDefault="00F45169" w:rsidP="00F45169">
      <w:r>
        <w:tab/>
        <w:t>Public getCousePrequiste1()</w:t>
      </w:r>
    </w:p>
    <w:p w14:paraId="7D0A2B46" w14:textId="77777777" w:rsidR="00F45169" w:rsidRDefault="00F45169" w:rsidP="00F45169">
      <w:pPr>
        <w:ind w:firstLine="720"/>
      </w:pPr>
      <w:r>
        <w:t>Public setCoursePrequiste2()</w:t>
      </w:r>
    </w:p>
    <w:p w14:paraId="0A2B2A93" w14:textId="77777777" w:rsidR="00F45169" w:rsidRDefault="00F45169" w:rsidP="00F45169">
      <w:r>
        <w:tab/>
        <w:t>Public getCousePrequiste2()</w:t>
      </w:r>
    </w:p>
    <w:p w14:paraId="350CEC8B" w14:textId="77777777" w:rsidR="00F45169" w:rsidRDefault="00F45169" w:rsidP="00F45169">
      <w:r>
        <w:tab/>
        <w:t>CourseConstructor(courseId, courseName, coursePrerequiste1, coursePrerequiste2)</w:t>
      </w:r>
    </w:p>
    <w:p w14:paraId="4BDB719A" w14:textId="77777777" w:rsidR="00F45169" w:rsidRDefault="00F45169" w:rsidP="00F45169"/>
    <w:p w14:paraId="3CA20A5F" w14:textId="77777777" w:rsidR="00F45169" w:rsidRDefault="00F45169" w:rsidP="00F45169">
      <w:pPr>
        <w:tabs>
          <w:tab w:val="left" w:pos="2080"/>
        </w:tabs>
      </w:pPr>
      <w:r>
        <w:t>FOR Each line IN file:</w:t>
      </w:r>
    </w:p>
    <w:p w14:paraId="2F74A7CB" w14:textId="77777777" w:rsidR="00F45169" w:rsidRDefault="00F45169" w:rsidP="00F45169">
      <w:pPr>
        <w:tabs>
          <w:tab w:val="left" w:pos="2080"/>
        </w:tabs>
      </w:pPr>
      <w:r>
        <w:tab/>
        <w:t>fields = SPLIT(string,  ‘, ’)</w:t>
      </w:r>
    </w:p>
    <w:p w14:paraId="2955E2F3" w14:textId="77777777" w:rsidR="00F45169" w:rsidRDefault="00F45169" w:rsidP="00F45169">
      <w:pPr>
        <w:tabs>
          <w:tab w:val="left" w:pos="2080"/>
        </w:tabs>
      </w:pPr>
      <w:r>
        <w:lastRenderedPageBreak/>
        <w:tab/>
        <w:t xml:space="preserve">IF parameters are less than two Throw “Missing Parameter”  error </w:t>
      </w:r>
    </w:p>
    <w:p w14:paraId="5EF053B3" w14:textId="77777777" w:rsidR="00F45169" w:rsidRDefault="00F45169" w:rsidP="00F45169">
      <w:pPr>
        <w:tabs>
          <w:tab w:val="left" w:pos="2080"/>
        </w:tabs>
      </w:pPr>
      <w:r>
        <w:tab/>
        <w:t>IF parameters three and four do not exist set to “none”</w:t>
      </w:r>
    </w:p>
    <w:p w14:paraId="44C7E88C" w14:textId="77777777" w:rsidR="00F45169" w:rsidRDefault="00F45169" w:rsidP="00F45169">
      <w:pPr>
        <w:tabs>
          <w:tab w:val="left" w:pos="2080"/>
        </w:tabs>
      </w:pPr>
      <w:r>
        <w:tab/>
        <w:t>CREATE Course with CourseConstructor()</w:t>
      </w:r>
    </w:p>
    <w:p w14:paraId="443119A0" w14:textId="77777777" w:rsidR="00F45169" w:rsidRDefault="00F45169" w:rsidP="00F45169">
      <w:pPr>
        <w:tabs>
          <w:tab w:val="left" w:pos="2080"/>
        </w:tabs>
      </w:pPr>
      <w:r>
        <w:tab/>
        <w:t>ADD Course to CourseList</w:t>
      </w:r>
    </w:p>
    <w:p w14:paraId="2AB0F601" w14:textId="77777777" w:rsidR="00F45169" w:rsidRDefault="00F45169" w:rsidP="00F45169">
      <w:pPr>
        <w:tabs>
          <w:tab w:val="left" w:pos="2080"/>
        </w:tabs>
      </w:pPr>
      <w:r>
        <w:tab/>
      </w:r>
    </w:p>
    <w:p w14:paraId="61DA46E6" w14:textId="77777777" w:rsidR="00F45169" w:rsidRDefault="00F45169" w:rsidP="00F45169">
      <w:pPr>
        <w:tabs>
          <w:tab w:val="left" w:pos="2080"/>
        </w:tabs>
      </w:pPr>
      <w:r>
        <w:t>END</w:t>
      </w:r>
    </w:p>
    <w:p w14:paraId="0DDECAC9" w14:textId="77777777" w:rsidR="00F45169" w:rsidRDefault="00F45169" w:rsidP="00F45169"/>
    <w:p w14:paraId="371643B5" w14:textId="77777777" w:rsidR="00F45169" w:rsidRDefault="00F45169" w:rsidP="00F45169"/>
    <w:p w14:paraId="6C30438E" w14:textId="77777777" w:rsidR="00F45169" w:rsidRDefault="00F45169" w:rsidP="00F45169">
      <w:pPr>
        <w:rPr>
          <w:b/>
          <w:bCs/>
        </w:rPr>
      </w:pPr>
      <w:r>
        <w:rPr>
          <w:b/>
          <w:bCs/>
        </w:rPr>
        <w:t>CONSTRUCT TREE</w:t>
      </w:r>
    </w:p>
    <w:p w14:paraId="129C7F65" w14:textId="77777777" w:rsidR="00F45169" w:rsidRDefault="00F45169" w:rsidP="00F45169">
      <w:pPr>
        <w:rPr>
          <w:b/>
          <w:bCs/>
        </w:rPr>
      </w:pPr>
    </w:p>
    <w:p w14:paraId="18D0133F" w14:textId="77777777" w:rsidR="00F45169" w:rsidRDefault="00F45169" w:rsidP="00F45169">
      <w:r>
        <w:t>DEFINE TreeNode(course)</w:t>
      </w:r>
    </w:p>
    <w:p w14:paraId="017F0B4B" w14:textId="77777777" w:rsidR="00F45169" w:rsidRDefault="00F45169" w:rsidP="00F45169">
      <w:r>
        <w:tab/>
        <w:t>root = course</w:t>
      </w:r>
    </w:p>
    <w:p w14:paraId="01E0E097" w14:textId="77777777" w:rsidR="00F45169" w:rsidRDefault="00F45169" w:rsidP="00F45169">
      <w:r>
        <w:tab/>
        <w:t>left = nullptr</w:t>
      </w:r>
    </w:p>
    <w:p w14:paraId="2B14B801" w14:textId="77777777" w:rsidR="00F45169" w:rsidRDefault="00F45169" w:rsidP="00F45169">
      <w:r>
        <w:tab/>
        <w:t>right = nullptr</w:t>
      </w:r>
    </w:p>
    <w:p w14:paraId="54E3D7B6" w14:textId="77777777" w:rsidR="00F45169" w:rsidRDefault="00F45169" w:rsidP="00F45169">
      <w:r>
        <w:tab/>
        <w:t>return newNode</w:t>
      </w:r>
    </w:p>
    <w:p w14:paraId="43D74E66" w14:textId="77777777" w:rsidR="00F45169" w:rsidRDefault="00F45169" w:rsidP="00F45169">
      <w:r>
        <w:t>INSERT(Node, root)</w:t>
      </w:r>
    </w:p>
    <w:p w14:paraId="2A73B1C7" w14:textId="7B073FFE" w:rsidR="0038574B" w:rsidRDefault="0038574B" w:rsidP="00F45169">
      <w:r>
        <w:t xml:space="preserve">FOR each item in </w:t>
      </w:r>
    </w:p>
    <w:p w14:paraId="35E78927" w14:textId="77777777" w:rsidR="00F45169" w:rsidRDefault="00F45169" w:rsidP="00F45169">
      <w:r>
        <w:t>IF root is null</w:t>
      </w:r>
    </w:p>
    <w:p w14:paraId="0E857ECE" w14:textId="77777777" w:rsidR="00F45169" w:rsidRDefault="00F45169" w:rsidP="00F45169">
      <w:r>
        <w:tab/>
        <w:t>Node = createNode(root)</w:t>
      </w:r>
    </w:p>
    <w:p w14:paraId="325E4BF3" w14:textId="77777777" w:rsidR="00F45169" w:rsidRDefault="00F45169" w:rsidP="00F45169">
      <w:r>
        <w:t>Else if root  treeeNode.Root</w:t>
      </w:r>
    </w:p>
    <w:p w14:paraId="66947C12" w14:textId="77777777" w:rsidR="00F45169" w:rsidRDefault="00F45169" w:rsidP="00F45169">
      <w:r>
        <w:tab/>
        <w:t>Node.left = insert(Node.left, root)</w:t>
      </w:r>
    </w:p>
    <w:p w14:paraId="6968B3BA" w14:textId="77777777" w:rsidR="00F45169" w:rsidRDefault="00F45169" w:rsidP="00F45169">
      <w:r>
        <w:t>Else</w:t>
      </w:r>
    </w:p>
    <w:p w14:paraId="70C3C3B4" w14:textId="77777777" w:rsidR="00F45169" w:rsidRDefault="00F45169" w:rsidP="00F45169">
      <w:pPr>
        <w:spacing w:before="240"/>
      </w:pPr>
      <w:r>
        <w:tab/>
        <w:t>Node.right = insert(Node.right, root)</w:t>
      </w:r>
    </w:p>
    <w:p w14:paraId="2137C821" w14:textId="77777777" w:rsidR="00F45169" w:rsidRDefault="00F45169" w:rsidP="00F45169">
      <w:r>
        <w:tab/>
      </w:r>
      <w:r>
        <w:tab/>
      </w:r>
      <w:r>
        <w:tab/>
      </w:r>
    </w:p>
    <w:p w14:paraId="740557A7" w14:textId="77777777" w:rsidR="00F45169" w:rsidRDefault="00F45169" w:rsidP="00F45169">
      <w:pPr>
        <w:rPr>
          <w:b/>
          <w:bCs/>
        </w:rPr>
      </w:pPr>
      <w:r>
        <w:rPr>
          <w:b/>
          <w:bCs/>
        </w:rPr>
        <w:t>PRINT TREE</w:t>
      </w:r>
    </w:p>
    <w:p w14:paraId="0C008E51" w14:textId="77777777" w:rsidR="00F45169" w:rsidRDefault="00F45169" w:rsidP="00F45169">
      <w:pPr>
        <w:rPr>
          <w:b/>
          <w:bCs/>
        </w:rPr>
      </w:pPr>
    </w:p>
    <w:p w14:paraId="0C607B97" w14:textId="1C359C7B" w:rsidR="00F45169" w:rsidRDefault="00F45169" w:rsidP="00F45169">
      <w:r>
        <w:t>I</w:t>
      </w:r>
      <w:r w:rsidR="00C73B5F">
        <w:t>F</w:t>
      </w:r>
      <w:r>
        <w:t xml:space="preserve"> root is not null</w:t>
      </w:r>
    </w:p>
    <w:p w14:paraId="6C72123D" w14:textId="77777777" w:rsidR="00F45169" w:rsidRDefault="00F45169" w:rsidP="00F45169">
      <w:r>
        <w:tab/>
        <w:t>Print(node.left)</w:t>
      </w:r>
    </w:p>
    <w:p w14:paraId="6F32ABD0" w14:textId="4D6C9243" w:rsidR="00F45169" w:rsidRDefault="00F45169" w:rsidP="00F45169">
      <w:r>
        <w:tab/>
        <w:t>Print(node.root)</w:t>
      </w:r>
    </w:p>
    <w:p w14:paraId="736CA6D7" w14:textId="77777777" w:rsidR="007F4F9E" w:rsidRDefault="00F45169" w:rsidP="00F45169">
      <w:r>
        <w:tab/>
        <w:t>Print(node.right)</w:t>
      </w:r>
    </w:p>
    <w:p w14:paraId="05F63BEF" w14:textId="5134362B" w:rsidR="00F45169" w:rsidRDefault="007F4F9E" w:rsidP="00F45169">
      <w:r>
        <w:t>END</w:t>
      </w:r>
      <w:r w:rsidR="00F45169">
        <w:tab/>
      </w:r>
    </w:p>
    <w:p w14:paraId="5265EC8E" w14:textId="77777777" w:rsidR="00F45169" w:rsidRDefault="00F45169" w:rsidP="00F45169">
      <w:r>
        <w:tab/>
      </w:r>
      <w:r>
        <w:tab/>
      </w:r>
    </w:p>
    <w:p w14:paraId="2B30EE49" w14:textId="77777777" w:rsidR="00F45169" w:rsidRDefault="00F45169" w:rsidP="00F45169">
      <w:r>
        <w:tab/>
      </w:r>
    </w:p>
    <w:p w14:paraId="70CC6969" w14:textId="682FEE68" w:rsidR="00684E56" w:rsidRPr="007F4F9E" w:rsidRDefault="007F4F9E" w:rsidP="00F45169">
      <w:pPr>
        <w:rPr>
          <w:b/>
          <w:bCs/>
        </w:rPr>
      </w:pPr>
      <w:r w:rsidRPr="007F4F9E">
        <w:rPr>
          <w:b/>
          <w:bCs/>
        </w:rPr>
        <w:t>MENU</w:t>
      </w:r>
    </w:p>
    <w:p w14:paraId="09C0A1B8" w14:textId="77777777" w:rsidR="00684E56" w:rsidRDefault="00684E56" w:rsidP="00F45169"/>
    <w:p w14:paraId="6AA247B9" w14:textId="77777777" w:rsidR="00684E56" w:rsidRDefault="00684E56" w:rsidP="00F45169">
      <w:r>
        <w:t>WHILE selection DOES NOT equal 9</w:t>
      </w:r>
    </w:p>
    <w:p w14:paraId="72C7C3BB" w14:textId="77777777" w:rsidR="00684E56" w:rsidRDefault="00684E56" w:rsidP="00F45169">
      <w:r>
        <w:t>PRINT menu options</w:t>
      </w:r>
    </w:p>
    <w:p w14:paraId="5B5FBAA8" w14:textId="1A69847D" w:rsidR="00684E56" w:rsidRDefault="00684E56" w:rsidP="00F45169">
      <w:r>
        <w:tab/>
        <w:t>“1. Load CSV File”</w:t>
      </w:r>
    </w:p>
    <w:p w14:paraId="409080BF" w14:textId="43794904" w:rsidR="00684E56" w:rsidRDefault="00684E56" w:rsidP="00F45169">
      <w:r>
        <w:tab/>
        <w:t>“2. Print Courses Alphanumerical Order”</w:t>
      </w:r>
    </w:p>
    <w:p w14:paraId="6771A658" w14:textId="4430DF7D" w:rsidR="00684E56" w:rsidRDefault="00684E56" w:rsidP="00F45169">
      <w:r>
        <w:tab/>
        <w:t>“3. Print Course</w:t>
      </w:r>
      <w:r w:rsidR="000C5472">
        <w:t xml:space="preserve"> title and the prerequisites for any individual course”</w:t>
      </w:r>
    </w:p>
    <w:p w14:paraId="2993B168" w14:textId="21FAAA75" w:rsidR="000C5472" w:rsidRDefault="000C5472" w:rsidP="00F45169">
      <w:r>
        <w:tab/>
        <w:t>“9. Exit the program”</w:t>
      </w:r>
    </w:p>
    <w:p w14:paraId="29C36FE9" w14:textId="77777777" w:rsidR="00684E56" w:rsidRDefault="00684E56" w:rsidP="00F45169">
      <w:r>
        <w:t>GET user selection</w:t>
      </w:r>
    </w:p>
    <w:p w14:paraId="6BC6A657" w14:textId="77777777" w:rsidR="00684E56" w:rsidRDefault="00684E56" w:rsidP="00F45169">
      <w:r>
        <w:t>TRY selection is 1, 2,3,9</w:t>
      </w:r>
    </w:p>
    <w:p w14:paraId="495F4B3D" w14:textId="77777777" w:rsidR="00684E56" w:rsidRDefault="00684E56" w:rsidP="00F45169">
      <w:r>
        <w:t xml:space="preserve">CATCH </w:t>
      </w:r>
    </w:p>
    <w:p w14:paraId="64BD40C6" w14:textId="77777777" w:rsidR="00684E56" w:rsidRDefault="00684E56" w:rsidP="00F45169">
      <w:r>
        <w:tab/>
        <w:t>PRINT “Error Invalid Selection”</w:t>
      </w:r>
    </w:p>
    <w:p w14:paraId="0A93DA8F" w14:textId="744AD7D7" w:rsidR="000C5472" w:rsidRDefault="004B3499" w:rsidP="00F45169">
      <w:r>
        <w:t>IF “1” Load CSV into Data Structure</w:t>
      </w:r>
    </w:p>
    <w:p w14:paraId="547E94CF" w14:textId="118C41AC" w:rsidR="004B3499" w:rsidRDefault="004B3499" w:rsidP="00F45169">
      <w:r>
        <w:t>IF “2” PRINT Courses in Alphanumeric Order</w:t>
      </w:r>
    </w:p>
    <w:p w14:paraId="03684893" w14:textId="5CA2A9CF" w:rsidR="004B3499" w:rsidRDefault="004B3499" w:rsidP="00F45169">
      <w:r>
        <w:t xml:space="preserve">IF “3” PRINT Courses with prerequisites </w:t>
      </w:r>
    </w:p>
    <w:p w14:paraId="6803F4C0" w14:textId="188EF634" w:rsidR="004B3499" w:rsidRDefault="004B3499" w:rsidP="00F45169">
      <w:r>
        <w:t>IF “9” PRINT “Goodbye” then RETURN</w:t>
      </w:r>
    </w:p>
    <w:p w14:paraId="1F45705E" w14:textId="77777777" w:rsidR="00B85918" w:rsidRDefault="00B85918" w:rsidP="00F45169"/>
    <w:p w14:paraId="50469126" w14:textId="3FE0C5F9" w:rsidR="00B85918" w:rsidRDefault="00B85918" w:rsidP="00F45169">
      <w:r>
        <w:lastRenderedPageBreak/>
        <w:t>END</w:t>
      </w:r>
    </w:p>
    <w:p w14:paraId="6A953FCA" w14:textId="77777777" w:rsidR="004B3499" w:rsidRDefault="004B3499" w:rsidP="00F45169"/>
    <w:p w14:paraId="0BC85044" w14:textId="77777777" w:rsidR="000C5472" w:rsidRDefault="000C5472" w:rsidP="00F45169"/>
    <w:p w14:paraId="0F32332D" w14:textId="28CD3D81" w:rsidR="00F45169" w:rsidRDefault="00F45169" w:rsidP="00F45169">
      <w:r>
        <w:tab/>
      </w:r>
    </w:p>
    <w:p w14:paraId="13E1F1DC" w14:textId="1F6A6046" w:rsidR="00F45169" w:rsidRPr="0069098B" w:rsidRDefault="0069098B" w:rsidP="00F45169">
      <w:pPr>
        <w:rPr>
          <w:b/>
          <w:bCs/>
        </w:rPr>
      </w:pPr>
      <w:r w:rsidRPr="0069098B">
        <w:rPr>
          <w:b/>
          <w:bCs/>
        </w:rPr>
        <w:t>PRINT ALPAHNUMERIC ORDER</w:t>
      </w:r>
    </w:p>
    <w:p w14:paraId="04303C8D" w14:textId="2E297AA5" w:rsidR="00242F3A" w:rsidRDefault="00242F3A" w:rsidP="00F45169">
      <w:r>
        <w:t>Quicksort(CourseList</w:t>
      </w:r>
      <w:r w:rsidR="00511ADC">
        <w:t>)</w:t>
      </w:r>
    </w:p>
    <w:p w14:paraId="086896CD" w14:textId="7D0C793C" w:rsidR="00511ADC" w:rsidRDefault="00511ADC" w:rsidP="00F45169">
      <w:r>
        <w:t>W</w:t>
      </w:r>
      <w:r w:rsidR="00406929">
        <w:t>H</w:t>
      </w:r>
      <w:r>
        <w:t>ILE array length is</w:t>
      </w:r>
      <w:r w:rsidR="005C6C92">
        <w:t xml:space="preserve"> greater than one</w:t>
      </w:r>
    </w:p>
    <w:p w14:paraId="25FFC919" w14:textId="77777777" w:rsidR="00511ADC" w:rsidRDefault="00511ADC" w:rsidP="00F45169"/>
    <w:p w14:paraId="449E9686" w14:textId="50B7DA70" w:rsidR="00BC4C4C" w:rsidRDefault="00BF7942" w:rsidP="00F45169">
      <w:r>
        <w:t xml:space="preserve">FOR each object in </w:t>
      </w:r>
      <w:r w:rsidR="00D45C0C">
        <w:t>CourseList</w:t>
      </w:r>
      <w:r w:rsidR="00C275F0">
        <w:tab/>
      </w:r>
    </w:p>
    <w:p w14:paraId="1BC9D956" w14:textId="78A6027F" w:rsidR="00CC12CD" w:rsidRDefault="00CC12CD" w:rsidP="00F45169">
      <w:r>
        <w:tab/>
        <w:t>SET pivot</w:t>
      </w:r>
      <w:r w:rsidR="007A6C00">
        <w:t xml:space="preserve"> </w:t>
      </w:r>
      <w:r w:rsidR="00C540B1">
        <w:t>to array length / 2</w:t>
      </w:r>
    </w:p>
    <w:p w14:paraId="49C76CB4" w14:textId="0410A60D" w:rsidR="00BD5063" w:rsidRDefault="007A6C00" w:rsidP="00F45169">
      <w:r>
        <w:tab/>
      </w:r>
      <w:r w:rsidR="00BD5063">
        <w:t xml:space="preserve">LEFT is each element &lt; pivot </w:t>
      </w:r>
    </w:p>
    <w:p w14:paraId="26E76D24" w14:textId="1ACF6373" w:rsidR="007A6C00" w:rsidRDefault="007A6C00" w:rsidP="00F45169">
      <w:r>
        <w:tab/>
      </w:r>
      <w:r w:rsidR="00A34E1C">
        <w:t>MIDDLE is each element == to pivot</w:t>
      </w:r>
    </w:p>
    <w:p w14:paraId="798B45C9" w14:textId="31161FD1" w:rsidR="00A34E1C" w:rsidRDefault="00A34E1C" w:rsidP="00F45169">
      <w:r>
        <w:tab/>
        <w:t xml:space="preserve">RIGHT </w:t>
      </w:r>
      <w:r w:rsidR="00242F3A">
        <w:t>is each element &gt; pivot</w:t>
      </w:r>
    </w:p>
    <w:p w14:paraId="64B60912" w14:textId="76FA1894" w:rsidR="00ED3BEA" w:rsidRDefault="00427538" w:rsidP="00F45169">
      <w:r>
        <w:t>RETURN quicksort(left) + middle + quicksort(right)</w:t>
      </w:r>
      <w:r w:rsidR="00ED3BEA">
        <w:tab/>
      </w:r>
    </w:p>
    <w:p w14:paraId="778F800B" w14:textId="57301A5C" w:rsidR="00303184" w:rsidRDefault="00303184" w:rsidP="00F45169">
      <w:r>
        <w:tab/>
      </w:r>
    </w:p>
    <w:p w14:paraId="5E08345A" w14:textId="77777777" w:rsidR="00F45169" w:rsidRDefault="00F45169" w:rsidP="00F45169">
      <w:r>
        <w:tab/>
      </w:r>
      <w:r>
        <w:tab/>
      </w:r>
    </w:p>
    <w:p w14:paraId="2A5F1AB8" w14:textId="77777777" w:rsidR="00F45169" w:rsidRDefault="00F45169" w:rsidP="00F45169">
      <w:r>
        <w:tab/>
      </w:r>
    </w:p>
    <w:p w14:paraId="1D90D5EB" w14:textId="77777777" w:rsidR="00F45169" w:rsidRPr="00715847" w:rsidRDefault="00F45169" w:rsidP="00F45169">
      <w:r>
        <w:tab/>
      </w:r>
    </w:p>
    <w:p w14:paraId="586B6060" w14:textId="77777777" w:rsidR="00F45169" w:rsidRDefault="00F45169" w:rsidP="00F45169"/>
    <w:p w14:paraId="2A5D3212" w14:textId="77777777" w:rsidR="00F45169" w:rsidRDefault="00F45169" w:rsidP="00F45169">
      <w:r>
        <w:tab/>
      </w:r>
    </w:p>
    <w:p w14:paraId="5456A54B" w14:textId="77777777" w:rsidR="00F45169" w:rsidRDefault="00F45169" w:rsidP="00F45169">
      <w:r>
        <w:tab/>
      </w:r>
    </w:p>
    <w:p w14:paraId="1B101666" w14:textId="77777777" w:rsidR="00F45169" w:rsidRPr="002E34DB" w:rsidRDefault="00F45169" w:rsidP="00F45169">
      <w:r>
        <w:tab/>
      </w:r>
    </w:p>
    <w:p w14:paraId="53380CF6" w14:textId="77777777" w:rsidR="00F45169" w:rsidRPr="007E4DDF" w:rsidRDefault="00F45169" w:rsidP="00F45169">
      <w:pPr>
        <w:rPr>
          <w:b/>
          <w:bCs/>
        </w:rPr>
      </w:pPr>
    </w:p>
    <w:p w14:paraId="69E20F74" w14:textId="77777777" w:rsidR="00F45169" w:rsidRDefault="00F451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354DDD1" w14:textId="77777777" w:rsidR="00F45169" w:rsidRPr="005317C7" w:rsidRDefault="00F451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D8E7918" w14:textId="4C5430F0" w:rsidR="00176BE8" w:rsidRPr="005317C7" w:rsidRDefault="00176BE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2DC838CE" w14:textId="52CE7558" w:rsidR="00176BE8" w:rsidRPr="005317C7" w:rsidRDefault="4275529A" w:rsidP="003F6F9A">
      <w:pPr>
        <w:pStyle w:val="Heading2"/>
      </w:pPr>
      <w:bookmarkStart w:id="1" w:name="_heading=h.d3e5grwc421g"/>
      <w:bookmarkEnd w:id="1"/>
      <w:r w:rsidRPr="005317C7">
        <w:lastRenderedPageBreak/>
        <w:t>Runtime Analysis</w:t>
      </w:r>
    </w:p>
    <w:p w14:paraId="47664F2E" w14:textId="02954003" w:rsidR="004D6761" w:rsidRDefault="004421D5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 </w:t>
      </w:r>
    </w:p>
    <w:p w14:paraId="01D9AFFA" w14:textId="77777777" w:rsidR="004421D5" w:rsidRDefault="004421D5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057C958E" w14:textId="39679EA7" w:rsidR="004421D5" w:rsidRDefault="006155F1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>VECTOR</w:t>
      </w:r>
    </w:p>
    <w:p w14:paraId="0C49A8CE" w14:textId="77777777" w:rsidR="005E5B76" w:rsidRDefault="005E5B76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p w14:paraId="2522CF00" w14:textId="77777777" w:rsidR="005E5B76" w:rsidRDefault="005E5B76" w:rsidP="005E5B76">
      <w:pPr>
        <w:tabs>
          <w:tab w:val="left" w:pos="2080"/>
        </w:tabs>
      </w:pPr>
      <w:r>
        <w:t>FOR Each element in CourseList:</w:t>
      </w:r>
    </w:p>
    <w:p w14:paraId="436C0832" w14:textId="77777777" w:rsidR="005E5B76" w:rsidRDefault="005E5B76" w:rsidP="005E5B76">
      <w:pPr>
        <w:tabs>
          <w:tab w:val="left" w:pos="2080"/>
        </w:tabs>
      </w:pPr>
      <w:r>
        <w:tab/>
      </w:r>
      <w:r>
        <w:tab/>
        <w:t>IF courseSearch equals courseID</w:t>
      </w:r>
    </w:p>
    <w:p w14:paraId="22832DCC" w14:textId="77777777" w:rsidR="005E5B76" w:rsidRDefault="005E5B76" w:rsidP="005E5B76">
      <w:pPr>
        <w:tabs>
          <w:tab w:val="left" w:pos="2080"/>
        </w:tabs>
      </w:pPr>
      <w:r>
        <w:tab/>
      </w:r>
      <w:r>
        <w:tab/>
      </w:r>
      <w:r>
        <w:tab/>
        <w:t>PRINT Course Data</w:t>
      </w:r>
    </w:p>
    <w:p w14:paraId="6E0B073A" w14:textId="34B6DFF6" w:rsidR="005E5B76" w:rsidRDefault="005E5B76" w:rsidP="005E5B76">
      <w:pPr>
        <w:tabs>
          <w:tab w:val="left" w:pos="2080"/>
        </w:tabs>
      </w:pPr>
      <w:r>
        <w:tab/>
        <w:t xml:space="preserve">ELSE </w:t>
      </w:r>
      <w:r w:rsidR="00615A92">
        <w:t>INCREMENT</w:t>
      </w:r>
    </w:p>
    <w:p w14:paraId="6A2F87EC" w14:textId="2EF62CCA" w:rsidR="005E5B76" w:rsidRDefault="005E5B76" w:rsidP="00743368">
      <w:pPr>
        <w:tabs>
          <w:tab w:val="left" w:pos="2080"/>
        </w:tabs>
      </w:pPr>
      <w:r>
        <w:tab/>
        <w:t>END</w:t>
      </w:r>
      <w:r>
        <w:tab/>
      </w:r>
    </w:p>
    <w:p w14:paraId="50534249" w14:textId="77777777" w:rsidR="005E5B76" w:rsidRPr="006155F1" w:rsidRDefault="005E5B76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p w14:paraId="72AFA3AF" w14:textId="77777777" w:rsidR="004421D5" w:rsidRDefault="004421D5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040638DF" w14:textId="77777777" w:rsidR="004421D5" w:rsidRDefault="004421D5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tbl>
      <w:tblPr>
        <w:tblW w:w="7764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134"/>
        <w:gridCol w:w="1260"/>
        <w:gridCol w:w="1065"/>
      </w:tblGrid>
      <w:tr w:rsidR="00176BE8" w:rsidRPr="00BE11BA" w14:paraId="358D74B1" w14:textId="77777777" w:rsidTr="006179E0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0DE4A7" w14:textId="77777777" w:rsidR="00176BE8" w:rsidRDefault="00176BE8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</w:p>
          <w:p w14:paraId="50D87AF1" w14:textId="1FF386D1" w:rsidR="004421D5" w:rsidRPr="00BE11BA" w:rsidRDefault="004421D5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6179E0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1CC50650" w:rsidR="005317C7" w:rsidRPr="00566E6A" w:rsidRDefault="007C576C" w:rsidP="00566E6A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For Each element in CourseList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6179E0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22609242" w:rsidR="005317C7" w:rsidRPr="005317C7" w:rsidRDefault="008268E0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IF courseSearch Equals</w:t>
            </w:r>
            <w:r w:rsidR="002E17BF">
              <w:rPr>
                <w:rFonts w:ascii="Courier New" w:eastAsia="Courier New" w:hAnsi="Courier New" w:cs="Courier New"/>
              </w:rPr>
              <w:t xml:space="preserve"> courseID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234B8824" w:rsidR="00176BE8" w:rsidRPr="00BE11BA" w:rsidRDefault="00785FC5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06BD99B2" w:rsidR="00176BE8" w:rsidRPr="00BE11BA" w:rsidRDefault="00785FC5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176BE8" w:rsidRPr="00BE11BA" w14:paraId="02EEA069" w14:textId="77777777" w:rsidTr="006179E0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4E255C4B" w:rsidR="005317C7" w:rsidRPr="00566E6A" w:rsidRDefault="002E17BF" w:rsidP="00566E6A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Print Course Data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6179E0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4142C04" w:rsidR="00176BE8" w:rsidRPr="00BE11BA" w:rsidRDefault="00615A92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ELSE INCREMENT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39F2DE18" w:rsidR="00176BE8" w:rsidRPr="00BE11BA" w:rsidRDefault="00A76581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48CDAB7" w:rsidR="00176BE8" w:rsidRPr="00BE11BA" w:rsidRDefault="00615A92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176BE8" w:rsidRPr="00BE11BA" w14:paraId="2A4EF22C" w14:textId="77777777" w:rsidTr="002B0E18">
        <w:trPr>
          <w:cantSplit/>
          <w:tblHeader/>
        </w:trPr>
        <w:tc>
          <w:tcPr>
            <w:tcW w:w="6699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3B5B644C" w:rsidR="00176BE8" w:rsidRPr="00BE11BA" w:rsidRDefault="00785FC5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3</w:t>
            </w:r>
            <w:r w:rsidR="00AC20B9" w:rsidRPr="00BE11BA">
              <w:t>n + 1</w:t>
            </w:r>
          </w:p>
        </w:tc>
      </w:tr>
      <w:tr w:rsidR="00176BE8" w:rsidRPr="00BE11BA" w14:paraId="40983BC0" w14:textId="77777777" w:rsidTr="002B0E18">
        <w:trPr>
          <w:cantSplit/>
          <w:tblHeader/>
        </w:trPr>
        <w:tc>
          <w:tcPr>
            <w:tcW w:w="6699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28D099FB" w14:textId="77777777" w:rsidR="002F69B0" w:rsidRDefault="00F239E6" w:rsidP="003F6F9A">
      <w:pPr>
        <w:suppressAutoHyphens/>
        <w:spacing w:after="0" w:line="240" w:lineRule="auto"/>
        <w:contextualSpacing/>
      </w:pPr>
      <w:r>
        <w:t xml:space="preserve">                </w:t>
      </w:r>
    </w:p>
    <w:p w14:paraId="2AB6774A" w14:textId="77777777" w:rsidR="002F69B0" w:rsidRDefault="002F69B0" w:rsidP="003F6F9A">
      <w:pPr>
        <w:suppressAutoHyphens/>
        <w:spacing w:after="0" w:line="240" w:lineRule="auto"/>
        <w:contextualSpacing/>
      </w:pPr>
    </w:p>
    <w:p w14:paraId="182A9B92" w14:textId="77777777" w:rsidR="009C1C23" w:rsidRDefault="009C1C23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2C150A6B" w14:textId="77777777" w:rsidR="009C1C23" w:rsidRDefault="009C1C23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5821D6E9" w14:textId="77777777" w:rsidR="009C1C23" w:rsidRDefault="009C1C23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0A075C2F" w14:textId="77777777" w:rsidR="00060244" w:rsidRDefault="00060244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53E4617F" w14:textId="77777777" w:rsidR="00060244" w:rsidRDefault="00060244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096236C6" w14:textId="77777777" w:rsidR="00060244" w:rsidRDefault="00060244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6CD1D93F" w14:textId="77777777" w:rsidR="00060244" w:rsidRDefault="00060244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0546502A" w14:textId="17DBF850" w:rsidR="002F69B0" w:rsidRDefault="006155F1" w:rsidP="003F6F9A">
      <w:pPr>
        <w:suppressAutoHyphens/>
        <w:spacing w:after="0" w:line="240" w:lineRule="auto"/>
        <w:contextualSpacing/>
        <w:rPr>
          <w:b/>
          <w:bCs/>
        </w:rPr>
      </w:pPr>
      <w:r w:rsidRPr="006155F1">
        <w:rPr>
          <w:b/>
          <w:bCs/>
        </w:rPr>
        <w:t>HASHTABLE</w:t>
      </w:r>
    </w:p>
    <w:p w14:paraId="7E9008A3" w14:textId="77777777" w:rsidR="005E5B76" w:rsidRDefault="005E5B76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3393F39A" w14:textId="1468BA80" w:rsidR="005E5B76" w:rsidRDefault="007D06F0" w:rsidP="003F6F9A">
      <w:pPr>
        <w:suppressAutoHyphens/>
        <w:spacing w:after="0" w:line="240" w:lineRule="auto"/>
        <w:contextualSpacing/>
        <w:rPr>
          <w:b/>
          <w:bCs/>
        </w:rPr>
      </w:pPr>
      <w:r>
        <w:rPr>
          <w:b/>
          <w:bCs/>
        </w:rPr>
        <w:t>Function Search(courseIndex)</w:t>
      </w:r>
    </w:p>
    <w:p w14:paraId="3186FB07" w14:textId="686D9C34" w:rsidR="005E5B76" w:rsidRDefault="005E5B76" w:rsidP="005E5B76">
      <w:r>
        <w:tab/>
      </w:r>
    </w:p>
    <w:p w14:paraId="69D1D942" w14:textId="4CE3A0C8" w:rsidR="005E5B76" w:rsidRDefault="005E5B76" w:rsidP="005E5B76">
      <w:r>
        <w:tab/>
      </w:r>
      <w:r>
        <w:tab/>
      </w:r>
      <w:r w:rsidR="00F46DD8">
        <w:t xml:space="preserve">PRINT </w:t>
      </w:r>
      <w:r w:rsidR="00AB4BB7">
        <w:t>data</w:t>
      </w:r>
      <w:r w:rsidR="00F46DD8">
        <w:t xml:space="preserve"> </w:t>
      </w:r>
      <w:r w:rsidR="00E94979">
        <w:t>from Inde</w:t>
      </w:r>
      <w:r w:rsidR="00743368">
        <w:t>x</w:t>
      </w:r>
      <w:r w:rsidR="00AB4BB7">
        <w:t xml:space="preserve"> location</w:t>
      </w:r>
    </w:p>
    <w:p w14:paraId="757E067D" w14:textId="77777777" w:rsidR="002F69B0" w:rsidRDefault="002F69B0" w:rsidP="002F69B0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tbl>
      <w:tblPr>
        <w:tblW w:w="7764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134"/>
        <w:gridCol w:w="1260"/>
        <w:gridCol w:w="1065"/>
      </w:tblGrid>
      <w:tr w:rsidR="002F69B0" w:rsidRPr="00BE11BA" w14:paraId="176F61B6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CBE231" w14:textId="77777777" w:rsidR="002F69B0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</w:p>
          <w:p w14:paraId="6EB16A82" w14:textId="77777777" w:rsidR="002F69B0" w:rsidRPr="00BE11BA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4FEF0B" w14:textId="77777777" w:rsidR="002F69B0" w:rsidRPr="00BE11BA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924F8A" w14:textId="77777777" w:rsidR="002F69B0" w:rsidRPr="00BE11BA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02331B" w14:textId="77777777" w:rsidR="002F69B0" w:rsidRPr="00BE11BA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2F69B0" w:rsidRPr="00BE11BA" w14:paraId="0EBFAA07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63EDE9" w14:textId="730C4147" w:rsidR="002F69B0" w:rsidRPr="005317C7" w:rsidRDefault="0013616D" w:rsidP="006700E6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PRINT Data from Index location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AAB240" w14:textId="38313143" w:rsidR="002F69B0" w:rsidRPr="00BE11BA" w:rsidRDefault="0013616D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851A57" w14:textId="523BA38B" w:rsidR="002F69B0" w:rsidRPr="00BE11BA" w:rsidRDefault="0013616D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505451" w14:textId="54FDDAEB" w:rsidR="002F69B0" w:rsidRPr="00BE11BA" w:rsidRDefault="0013616D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F69B0" w:rsidRPr="00BE11BA" w14:paraId="2AB97F9D" w14:textId="77777777" w:rsidTr="00230477">
        <w:trPr>
          <w:cantSplit/>
          <w:tblHeader/>
        </w:trPr>
        <w:tc>
          <w:tcPr>
            <w:tcW w:w="6699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5A2894" w14:textId="77777777" w:rsidR="002F69B0" w:rsidRPr="00BE11BA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D3B452" w14:textId="5D689895" w:rsidR="002F69B0" w:rsidRPr="00BE11BA" w:rsidRDefault="00E94979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F69B0" w:rsidRPr="00BE11BA" w14:paraId="1290240D" w14:textId="77777777" w:rsidTr="00230477">
        <w:trPr>
          <w:cantSplit/>
          <w:tblHeader/>
        </w:trPr>
        <w:tc>
          <w:tcPr>
            <w:tcW w:w="6699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616B00" w14:textId="25A508FB" w:rsidR="002F69B0" w:rsidRPr="00BE11BA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52A4FC" w14:textId="54D659E4" w:rsidR="002F69B0" w:rsidRPr="00BE11BA" w:rsidRDefault="002F69B0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</w:t>
            </w:r>
            <w:r w:rsidR="00E94979">
              <w:t>1</w:t>
            </w:r>
            <w:r w:rsidRPr="00BE11BA">
              <w:t>)</w:t>
            </w:r>
          </w:p>
        </w:tc>
      </w:tr>
    </w:tbl>
    <w:p w14:paraId="3EC3CBA8" w14:textId="77777777" w:rsidR="002F69B0" w:rsidRDefault="002F69B0" w:rsidP="002F69B0">
      <w:pPr>
        <w:suppressAutoHyphens/>
        <w:spacing w:after="0" w:line="240" w:lineRule="auto"/>
        <w:contextualSpacing/>
      </w:pPr>
      <w:r>
        <w:t xml:space="preserve">                                                                            </w:t>
      </w:r>
    </w:p>
    <w:p w14:paraId="320B170A" w14:textId="348EB3E1" w:rsidR="006155F1" w:rsidRDefault="006155F1" w:rsidP="002F69B0">
      <w:pPr>
        <w:suppressAutoHyphens/>
        <w:spacing w:after="0" w:line="240" w:lineRule="auto"/>
        <w:contextualSpacing/>
      </w:pPr>
    </w:p>
    <w:p w14:paraId="0A522414" w14:textId="77777777" w:rsidR="006155F1" w:rsidRDefault="006155F1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4CD5A133" w14:textId="1ED7BDD5" w:rsidR="00F6423C" w:rsidRDefault="00F6423C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>BINARY SEARCH TREE</w:t>
      </w:r>
    </w:p>
    <w:p w14:paraId="07E520EC" w14:textId="77777777" w:rsidR="00060244" w:rsidRDefault="00060244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p w14:paraId="59EA928A" w14:textId="7EBF7CC7" w:rsidR="00060244" w:rsidRDefault="00060244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 w:rsidR="00025DE3">
        <w:rPr>
          <w:rFonts w:asciiTheme="minorHAnsi" w:eastAsiaTheme="minorEastAsia" w:hAnsiTheme="minorHAnsi" w:cstheme="minorBidi"/>
          <w:b/>
          <w:bCs/>
        </w:rPr>
        <w:t>Function search(root, key)</w:t>
      </w:r>
    </w:p>
    <w:p w14:paraId="3C87B6D5" w14:textId="1F80242B" w:rsidR="00025DE3" w:rsidRDefault="00025DE3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</w:r>
    </w:p>
    <w:p w14:paraId="7BF25765" w14:textId="6C04C3C0" w:rsidR="00025DE3" w:rsidRDefault="00025DE3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  <w:t>I</w:t>
      </w:r>
      <w:r w:rsidR="00060368">
        <w:rPr>
          <w:rFonts w:asciiTheme="minorHAnsi" w:eastAsiaTheme="minorEastAsia" w:hAnsiTheme="minorHAnsi" w:cstheme="minorBidi"/>
          <w:b/>
          <w:bCs/>
        </w:rPr>
        <w:t>F</w:t>
      </w:r>
      <w:r>
        <w:rPr>
          <w:rFonts w:asciiTheme="minorHAnsi" w:eastAsiaTheme="minorEastAsia" w:hAnsiTheme="minorHAnsi" w:cstheme="minorBidi"/>
          <w:b/>
          <w:bCs/>
        </w:rPr>
        <w:t xml:space="preserve"> </w:t>
      </w:r>
      <w:r w:rsidR="00B305D3">
        <w:rPr>
          <w:rFonts w:asciiTheme="minorHAnsi" w:eastAsiaTheme="minorEastAsia" w:hAnsiTheme="minorHAnsi" w:cstheme="minorBidi"/>
          <w:b/>
          <w:bCs/>
        </w:rPr>
        <w:t>root is null or root.key is equal to key</w:t>
      </w:r>
    </w:p>
    <w:p w14:paraId="3221CF93" w14:textId="48255148" w:rsidR="00B305D3" w:rsidRDefault="00B305D3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  <w:t>R</w:t>
      </w:r>
      <w:r w:rsidR="00060368">
        <w:rPr>
          <w:rFonts w:asciiTheme="minorHAnsi" w:eastAsiaTheme="minorEastAsia" w:hAnsiTheme="minorHAnsi" w:cstheme="minorBidi"/>
          <w:b/>
          <w:bCs/>
        </w:rPr>
        <w:t>ETURN</w:t>
      </w:r>
      <w:r>
        <w:rPr>
          <w:rFonts w:asciiTheme="minorHAnsi" w:eastAsiaTheme="minorEastAsia" w:hAnsiTheme="minorHAnsi" w:cstheme="minorBidi"/>
          <w:b/>
          <w:bCs/>
        </w:rPr>
        <w:t xml:space="preserve"> root</w:t>
      </w:r>
    </w:p>
    <w:p w14:paraId="2AB153F0" w14:textId="77777777" w:rsidR="00B305D3" w:rsidRDefault="00B305D3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p w14:paraId="16066517" w14:textId="0AC361C9" w:rsidR="00B305D3" w:rsidRDefault="00B305D3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  <w:t>I</w:t>
      </w:r>
      <w:r w:rsidR="00060368">
        <w:rPr>
          <w:rFonts w:asciiTheme="minorHAnsi" w:eastAsiaTheme="minorEastAsia" w:hAnsiTheme="minorHAnsi" w:cstheme="minorBidi"/>
          <w:b/>
          <w:bCs/>
        </w:rPr>
        <w:t>F</w:t>
      </w:r>
      <w:r w:rsidR="006F57DE">
        <w:rPr>
          <w:rFonts w:asciiTheme="minorHAnsi" w:eastAsiaTheme="minorEastAsia" w:hAnsiTheme="minorHAnsi" w:cstheme="minorBidi"/>
          <w:b/>
          <w:bCs/>
        </w:rPr>
        <w:t xml:space="preserve"> key is </w:t>
      </w:r>
      <w:r w:rsidR="00AB4BB7">
        <w:rPr>
          <w:rFonts w:asciiTheme="minorHAnsi" w:eastAsiaTheme="minorEastAsia" w:hAnsiTheme="minorHAnsi" w:cstheme="minorBidi"/>
          <w:b/>
          <w:bCs/>
        </w:rPr>
        <w:t xml:space="preserve">&gt; </w:t>
      </w:r>
      <w:r w:rsidR="006F57DE">
        <w:rPr>
          <w:rFonts w:asciiTheme="minorHAnsi" w:eastAsiaTheme="minorEastAsia" w:hAnsiTheme="minorHAnsi" w:cstheme="minorBidi"/>
          <w:b/>
          <w:bCs/>
        </w:rPr>
        <w:t xml:space="preserve"> the </w:t>
      </w:r>
      <w:r w:rsidR="001D2825">
        <w:rPr>
          <w:rFonts w:asciiTheme="minorHAnsi" w:eastAsiaTheme="minorEastAsia" w:hAnsiTheme="minorHAnsi" w:cstheme="minorBidi"/>
          <w:b/>
          <w:bCs/>
        </w:rPr>
        <w:t>root key</w:t>
      </w:r>
      <w:r w:rsidR="000235D8">
        <w:rPr>
          <w:rFonts w:asciiTheme="minorHAnsi" w:eastAsiaTheme="minorEastAsia" w:hAnsiTheme="minorHAnsi" w:cstheme="minorBidi"/>
          <w:b/>
          <w:bCs/>
        </w:rPr>
        <w:t xml:space="preserve"> search right</w:t>
      </w:r>
    </w:p>
    <w:p w14:paraId="6D24650D" w14:textId="05C5BEDA" w:rsidR="000235D8" w:rsidRDefault="000235D8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</w:r>
      <w:r w:rsidR="0056084A">
        <w:rPr>
          <w:rFonts w:asciiTheme="minorHAnsi" w:eastAsiaTheme="minorEastAsia" w:hAnsiTheme="minorHAnsi" w:cstheme="minorBidi"/>
          <w:b/>
          <w:bCs/>
        </w:rPr>
        <w:tab/>
      </w:r>
      <w:r w:rsidR="00445710">
        <w:rPr>
          <w:rFonts w:asciiTheme="minorHAnsi" w:eastAsiaTheme="minorEastAsia" w:hAnsiTheme="minorHAnsi" w:cstheme="minorBidi"/>
          <w:b/>
          <w:bCs/>
        </w:rPr>
        <w:t>R</w:t>
      </w:r>
      <w:r w:rsidR="0056084A">
        <w:rPr>
          <w:rFonts w:asciiTheme="minorHAnsi" w:eastAsiaTheme="minorEastAsia" w:hAnsiTheme="minorHAnsi" w:cstheme="minorBidi"/>
          <w:b/>
          <w:bCs/>
        </w:rPr>
        <w:t>eturn</w:t>
      </w:r>
      <w:r w:rsidR="00445710">
        <w:rPr>
          <w:rFonts w:asciiTheme="minorHAnsi" w:eastAsiaTheme="minorEastAsia" w:hAnsiTheme="minorHAnsi" w:cstheme="minorBidi"/>
          <w:b/>
          <w:bCs/>
        </w:rPr>
        <w:t xml:space="preserve"> root.right, key</w:t>
      </w:r>
    </w:p>
    <w:p w14:paraId="4C4EF1D1" w14:textId="77777777" w:rsidR="000235D8" w:rsidRDefault="000235D8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p w14:paraId="0B5773AB" w14:textId="27D0F755" w:rsidR="000235D8" w:rsidRDefault="000235D8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  <w:t xml:space="preserve">IF key </w:t>
      </w:r>
      <w:r w:rsidR="00AB4BB7">
        <w:rPr>
          <w:rFonts w:asciiTheme="minorHAnsi" w:eastAsiaTheme="minorEastAsia" w:hAnsiTheme="minorHAnsi" w:cstheme="minorBidi"/>
          <w:b/>
          <w:bCs/>
        </w:rPr>
        <w:t>&lt;</w:t>
      </w:r>
      <w:r w:rsidR="00AB43EF">
        <w:rPr>
          <w:rFonts w:asciiTheme="minorHAnsi" w:eastAsiaTheme="minorEastAsia" w:hAnsiTheme="minorHAnsi" w:cstheme="minorBidi"/>
          <w:b/>
          <w:bCs/>
        </w:rPr>
        <w:t xml:space="preserve"> root key then search left</w:t>
      </w:r>
    </w:p>
    <w:p w14:paraId="7D8E329E" w14:textId="5B31585C" w:rsidR="00445710" w:rsidRDefault="00445710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</w:r>
      <w:r>
        <w:rPr>
          <w:rFonts w:asciiTheme="minorHAnsi" w:eastAsiaTheme="minorEastAsia" w:hAnsiTheme="minorHAnsi" w:cstheme="minorBidi"/>
          <w:b/>
          <w:bCs/>
        </w:rPr>
        <w:tab/>
        <w:t>Return root.left, key</w:t>
      </w:r>
    </w:p>
    <w:p w14:paraId="78AEC488" w14:textId="77777777" w:rsidR="00917139" w:rsidRDefault="00917139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p w14:paraId="61BF8BBA" w14:textId="77777777" w:rsidR="00E13CED" w:rsidRDefault="00E13CED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p w14:paraId="6FE98428" w14:textId="77777777" w:rsidR="00917139" w:rsidRPr="00F6423C" w:rsidRDefault="00917139" w:rsidP="006155F1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  <w:b/>
          <w:bCs/>
        </w:rPr>
      </w:pPr>
    </w:p>
    <w:tbl>
      <w:tblPr>
        <w:tblW w:w="7764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134"/>
        <w:gridCol w:w="1260"/>
        <w:gridCol w:w="1065"/>
      </w:tblGrid>
      <w:tr w:rsidR="006155F1" w:rsidRPr="00BE11BA" w14:paraId="17592672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3EC984" w14:textId="77777777" w:rsidR="006155F1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</w:p>
          <w:p w14:paraId="5FC593E9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C82C02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4D24D0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8A2277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6155F1" w:rsidRPr="00BE11BA" w14:paraId="764505FE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249684" w14:textId="5235F8C5" w:rsidR="006155F1" w:rsidRPr="00566E6A" w:rsidRDefault="004859AC" w:rsidP="00785FC5">
            <w:pPr>
              <w:tabs>
                <w:tab w:val="left" w:pos="3120"/>
              </w:tabs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If root </w:t>
            </w:r>
            <w:r w:rsidR="00AB4BB7">
              <w:rPr>
                <w:rFonts w:ascii="Courier New" w:eastAsia="Courier New" w:hAnsi="Courier New" w:cs="Courier New"/>
                <w:b/>
              </w:rPr>
              <w:t>=</w:t>
            </w:r>
            <w:r>
              <w:rPr>
                <w:rFonts w:ascii="Courier New" w:eastAsia="Courier New" w:hAnsi="Courier New" w:cs="Courier New"/>
                <w:b/>
              </w:rPr>
              <w:t xml:space="preserve"> null or root.key </w:t>
            </w:r>
            <w:r w:rsidR="00AB4BB7">
              <w:rPr>
                <w:rFonts w:ascii="Courier New" w:eastAsia="Courier New" w:hAnsi="Courier New" w:cs="Courier New"/>
                <w:b/>
              </w:rPr>
              <w:t>=</w:t>
            </w:r>
            <w:r>
              <w:rPr>
                <w:rFonts w:ascii="Courier New" w:eastAsia="Courier New" w:hAnsi="Courier New" w:cs="Courier New"/>
                <w:b/>
              </w:rPr>
              <w:t xml:space="preserve"> to key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AF1B25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B14870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34BD0B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6155F1" w:rsidRPr="00BE11BA" w14:paraId="3E60B3D5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03C78D" w14:textId="1994AFFA" w:rsidR="006155F1" w:rsidRPr="005317C7" w:rsidRDefault="002A0B89" w:rsidP="006700E6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Return root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0B43D1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35695D" w14:textId="04B8B8DF" w:rsidR="006155F1" w:rsidRPr="00BE11BA" w:rsidRDefault="00C73857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17F6B7" w14:textId="2FCD6FBD" w:rsidR="006155F1" w:rsidRPr="00BE11BA" w:rsidRDefault="00C73857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6155F1" w:rsidRPr="00BE11BA" w14:paraId="2F2E154B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50CBAD" w14:textId="77777777" w:rsidR="006155F1" w:rsidRDefault="00CE69DB" w:rsidP="006700E6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IF key &gt; root search right</w:t>
            </w:r>
          </w:p>
          <w:p w14:paraId="1EDFB4D8" w14:textId="1F8968A1" w:rsidR="00CE69DB" w:rsidRPr="00566E6A" w:rsidRDefault="00CE69DB" w:rsidP="006700E6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297A5E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482EF4" w14:textId="19076CBF" w:rsidR="006155F1" w:rsidRPr="00BE11BA" w:rsidRDefault="00C73857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3E396F" w14:textId="535F2698" w:rsidR="006155F1" w:rsidRPr="00BE11BA" w:rsidRDefault="00C73857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6155F1" w:rsidRPr="00BE11BA" w14:paraId="572D17B1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F39A0B" w14:textId="4CE38C77" w:rsidR="006155F1" w:rsidRPr="00BE11BA" w:rsidRDefault="00901ADC" w:rsidP="006700E6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Return roo</w:t>
            </w:r>
            <w:r w:rsidR="00C73857">
              <w:rPr>
                <w:rFonts w:ascii="Courier New" w:eastAsia="Courier New" w:hAnsi="Courier New" w:cs="Courier New"/>
              </w:rPr>
              <w:t>t</w:t>
            </w:r>
            <w:r>
              <w:rPr>
                <w:rFonts w:ascii="Courier New" w:eastAsia="Courier New" w:hAnsi="Courier New" w:cs="Courier New"/>
              </w:rPr>
              <w:t>.right, key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694986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3675FF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5962B8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6155F1" w:rsidRPr="00BE11BA" w14:paraId="4F92FCC7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F2BBE3" w14:textId="2222570F" w:rsidR="006155F1" w:rsidRPr="000E5746" w:rsidRDefault="00901ADC" w:rsidP="006700E6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IF key &lt; root key then search left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1EE475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2F330B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62554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C73857" w:rsidRPr="00BE11BA" w14:paraId="2046F103" w14:textId="77777777" w:rsidTr="006700E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625DB4" w14:textId="4279B504" w:rsidR="00C73857" w:rsidRDefault="00C73857" w:rsidP="006700E6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turn root.left,key</w:t>
            </w:r>
          </w:p>
        </w:tc>
        <w:tc>
          <w:tcPr>
            <w:tcW w:w="1134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B1AE10" w14:textId="50908A18" w:rsidR="00C73857" w:rsidRPr="00BE11BA" w:rsidRDefault="00C73857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6F7653" w14:textId="540EA4E4" w:rsidR="00C73857" w:rsidRPr="00BE11BA" w:rsidRDefault="00C73857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1B382E" w14:textId="50D8A76D" w:rsidR="00C73857" w:rsidRPr="00BE11BA" w:rsidRDefault="00C73857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6155F1" w:rsidRPr="00BE11BA" w14:paraId="5D366497" w14:textId="77777777" w:rsidTr="00C73857">
        <w:trPr>
          <w:cantSplit/>
          <w:tblHeader/>
        </w:trPr>
        <w:tc>
          <w:tcPr>
            <w:tcW w:w="6699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F84265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18104E" w14:textId="533B7AFF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 xml:space="preserve">4n + </w:t>
            </w:r>
            <w:r w:rsidR="00C73857">
              <w:t>2</w:t>
            </w:r>
          </w:p>
        </w:tc>
      </w:tr>
      <w:tr w:rsidR="006155F1" w:rsidRPr="00BE11BA" w14:paraId="5836B2AA" w14:textId="77777777" w:rsidTr="00C73857">
        <w:trPr>
          <w:cantSplit/>
          <w:tblHeader/>
        </w:trPr>
        <w:tc>
          <w:tcPr>
            <w:tcW w:w="6699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BDD00C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E31202" w14:textId="77777777" w:rsidR="006155F1" w:rsidRPr="00BE11BA" w:rsidRDefault="006155F1" w:rsidP="006700E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570F8BA" w14:textId="77777777" w:rsidR="006155F1" w:rsidRDefault="006155F1" w:rsidP="006155F1">
      <w:pPr>
        <w:suppressAutoHyphens/>
        <w:spacing w:after="0" w:line="240" w:lineRule="auto"/>
        <w:contextualSpacing/>
      </w:pPr>
      <w:r>
        <w:t xml:space="preserve">                                                                            </w:t>
      </w:r>
    </w:p>
    <w:p w14:paraId="0F0D3FB8" w14:textId="77777777" w:rsidR="006155F1" w:rsidRDefault="006155F1" w:rsidP="002F69B0">
      <w:pPr>
        <w:suppressAutoHyphens/>
        <w:spacing w:after="0" w:line="240" w:lineRule="auto"/>
        <w:contextualSpacing/>
      </w:pPr>
    </w:p>
    <w:p w14:paraId="49A4F934" w14:textId="77777777" w:rsidR="007F4A33" w:rsidRDefault="007F4A33" w:rsidP="003F6F9A">
      <w:pPr>
        <w:suppressAutoHyphens/>
        <w:spacing w:after="0" w:line="240" w:lineRule="auto"/>
        <w:contextualSpacing/>
        <w:rPr>
          <w:b/>
          <w:bCs/>
        </w:rPr>
      </w:pPr>
      <w:r w:rsidRPr="007F4A33">
        <w:rPr>
          <w:b/>
          <w:bCs/>
        </w:rPr>
        <w:t>EVALUATION</w:t>
      </w:r>
      <w:r w:rsidR="00F239E6" w:rsidRPr="007F4A33">
        <w:rPr>
          <w:b/>
          <w:bCs/>
        </w:rPr>
        <w:t xml:space="preserve"> </w:t>
      </w:r>
    </w:p>
    <w:p w14:paraId="64E8C1E5" w14:textId="77777777" w:rsidR="007F4A33" w:rsidRDefault="007F4A33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345CF136" w14:textId="46D87205" w:rsidR="000C19DD" w:rsidRPr="007F4A33" w:rsidRDefault="00101331" w:rsidP="003F6F9A">
      <w:pPr>
        <w:suppressAutoHyphens/>
        <w:spacing w:after="0" w:line="240" w:lineRule="auto"/>
        <w:contextualSpacing/>
      </w:pPr>
      <w:r>
        <w:t xml:space="preserve">For the advisors I </w:t>
      </w:r>
      <w:r w:rsidR="00E9670A">
        <w:t>am going to recommend that we use a hash table.  I feel that this will best suit their needs</w:t>
      </w:r>
      <w:r w:rsidR="007A2EB6">
        <w:t xml:space="preserve">. A hash table provides fast look up with runtime </w:t>
      </w:r>
      <w:r w:rsidR="00DA3132">
        <w:t xml:space="preserve">O(1).  It may take them longer to add or delete </w:t>
      </w:r>
      <w:r w:rsidR="0066121B" w:rsidRPr="00F031E9">
        <w:t>courses,</w:t>
      </w:r>
      <w:r w:rsidR="00DA3132" w:rsidRPr="00F031E9">
        <w:t xml:space="preserve"> but </w:t>
      </w:r>
      <w:r w:rsidR="00857393" w:rsidRPr="00F031E9">
        <w:t xml:space="preserve">this probably would not be a daily occurrence.  The </w:t>
      </w:r>
      <w:r w:rsidR="0066121B" w:rsidRPr="00F031E9">
        <w:t xml:space="preserve">vector would give them quick access to </w:t>
      </w:r>
      <w:r w:rsidR="0066121B" w:rsidRPr="00F031E9">
        <w:lastRenderedPageBreak/>
        <w:t xml:space="preserve">add and delete </w:t>
      </w:r>
      <w:r w:rsidR="00F031E9" w:rsidRPr="00F031E9">
        <w:t>c</w:t>
      </w:r>
      <w:r w:rsidR="00F031E9">
        <w:t>o</w:t>
      </w:r>
      <w:r w:rsidR="00F031E9" w:rsidRPr="00F031E9">
        <w:t>urses,</w:t>
      </w:r>
      <w:r w:rsidR="0066121B" w:rsidRPr="00F031E9">
        <w:t xml:space="preserve"> but </w:t>
      </w:r>
      <w:r w:rsidR="00F031E9" w:rsidRPr="00F031E9">
        <w:t xml:space="preserve">you </w:t>
      </w:r>
      <w:r w:rsidR="00310820">
        <w:t>to</w:t>
      </w:r>
      <w:r w:rsidR="006241E2">
        <w:t xml:space="preserve"> search the for data it would take </w:t>
      </w:r>
      <w:r w:rsidR="00310820">
        <w:t>some</w:t>
      </w:r>
      <w:r w:rsidR="006241E2">
        <w:t xml:space="preserve"> time to </w:t>
      </w:r>
      <w:r w:rsidR="00EA549E">
        <w:t xml:space="preserve">find.  </w:t>
      </w:r>
      <w:r w:rsidR="00F239E6" w:rsidRPr="00F031E9">
        <w:t xml:space="preserve"> </w:t>
      </w:r>
      <w:r w:rsidR="00131C35">
        <w:t>I would not select a binary search tree</w:t>
      </w:r>
      <w:r w:rsidR="00B54FC9">
        <w:t xml:space="preserve"> because if the tree is not balanced the runtimes for searches could </w:t>
      </w:r>
      <w:r w:rsidR="002A53FE">
        <w:t>get higher.</w:t>
      </w:r>
      <w:r w:rsidR="00CF0B67">
        <w:t xml:space="preserve"> While adding and deleting could be potentially faster with </w:t>
      </w:r>
      <w:r w:rsidR="005F257A">
        <w:t xml:space="preserve">O(log(n)) in a worst case </w:t>
      </w:r>
      <w:r w:rsidR="004D78D7">
        <w:t>scenario it is O(n)</w:t>
      </w:r>
      <w:r w:rsidR="008F1F98">
        <w:t>.</w:t>
      </w:r>
      <w:r w:rsidR="00F239E6" w:rsidRPr="00F031E9">
        <w:t xml:space="preserve">       </w:t>
      </w:r>
      <w:r w:rsidR="00F239E6" w:rsidRPr="007F4A33">
        <w:t xml:space="preserve">                                   </w:t>
      </w:r>
    </w:p>
    <w:sectPr w:rsidR="000C19DD" w:rsidRPr="007F4A33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C422F1" w14:textId="77777777" w:rsidR="00523A75" w:rsidRDefault="00523A75">
      <w:pPr>
        <w:spacing w:after="0" w:line="240" w:lineRule="auto"/>
      </w:pPr>
      <w:r>
        <w:separator/>
      </w:r>
    </w:p>
  </w:endnote>
  <w:endnote w:type="continuationSeparator" w:id="0">
    <w:p w14:paraId="4688F371" w14:textId="77777777" w:rsidR="00523A75" w:rsidRDefault="00523A75">
      <w:pPr>
        <w:spacing w:after="0" w:line="240" w:lineRule="auto"/>
      </w:pPr>
      <w:r>
        <w:continuationSeparator/>
      </w:r>
    </w:p>
  </w:endnote>
  <w:endnote w:type="continuationNotice" w:id="1">
    <w:p w14:paraId="2C4ABC3B" w14:textId="77777777" w:rsidR="00523A75" w:rsidRDefault="00523A7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DC6EDB" w14:textId="77777777" w:rsidR="00523A75" w:rsidRDefault="00523A75">
      <w:pPr>
        <w:spacing w:after="0" w:line="240" w:lineRule="auto"/>
      </w:pPr>
      <w:r>
        <w:separator/>
      </w:r>
    </w:p>
  </w:footnote>
  <w:footnote w:type="continuationSeparator" w:id="0">
    <w:p w14:paraId="7C410487" w14:textId="77777777" w:rsidR="00523A75" w:rsidRDefault="00523A75">
      <w:pPr>
        <w:spacing w:after="0" w:line="240" w:lineRule="auto"/>
      </w:pPr>
      <w:r>
        <w:continuationSeparator/>
      </w:r>
    </w:p>
  </w:footnote>
  <w:footnote w:type="continuationNotice" w:id="1">
    <w:p w14:paraId="6DC2EE76" w14:textId="77777777" w:rsidR="00523A75" w:rsidRDefault="00523A7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235D8"/>
    <w:rsid w:val="00025DE3"/>
    <w:rsid w:val="0003104B"/>
    <w:rsid w:val="00060244"/>
    <w:rsid w:val="00060368"/>
    <w:rsid w:val="000C19DD"/>
    <w:rsid w:val="000C5472"/>
    <w:rsid w:val="000E3CF2"/>
    <w:rsid w:val="000E5746"/>
    <w:rsid w:val="00101331"/>
    <w:rsid w:val="00104F5D"/>
    <w:rsid w:val="00106F87"/>
    <w:rsid w:val="00131C35"/>
    <w:rsid w:val="0013616D"/>
    <w:rsid w:val="001748A3"/>
    <w:rsid w:val="00176BE8"/>
    <w:rsid w:val="00185B55"/>
    <w:rsid w:val="00187579"/>
    <w:rsid w:val="001C47EB"/>
    <w:rsid w:val="001D2825"/>
    <w:rsid w:val="001D3E1D"/>
    <w:rsid w:val="00230477"/>
    <w:rsid w:val="00232B53"/>
    <w:rsid w:val="00242F3A"/>
    <w:rsid w:val="002523E1"/>
    <w:rsid w:val="002578A2"/>
    <w:rsid w:val="00262A17"/>
    <w:rsid w:val="0029797B"/>
    <w:rsid w:val="002A0B89"/>
    <w:rsid w:val="002A53FE"/>
    <w:rsid w:val="002B0E18"/>
    <w:rsid w:val="002E17BF"/>
    <w:rsid w:val="002F69B0"/>
    <w:rsid w:val="00303184"/>
    <w:rsid w:val="0030771B"/>
    <w:rsid w:val="00310820"/>
    <w:rsid w:val="0034304B"/>
    <w:rsid w:val="003502A4"/>
    <w:rsid w:val="00350895"/>
    <w:rsid w:val="0038574B"/>
    <w:rsid w:val="00387364"/>
    <w:rsid w:val="003A4DAA"/>
    <w:rsid w:val="003D1508"/>
    <w:rsid w:val="003E17BC"/>
    <w:rsid w:val="003F6F9A"/>
    <w:rsid w:val="00406929"/>
    <w:rsid w:val="00427538"/>
    <w:rsid w:val="004421D5"/>
    <w:rsid w:val="00445710"/>
    <w:rsid w:val="004859AC"/>
    <w:rsid w:val="004B3499"/>
    <w:rsid w:val="004B487F"/>
    <w:rsid w:val="004C4663"/>
    <w:rsid w:val="004D5A14"/>
    <w:rsid w:val="004D6761"/>
    <w:rsid w:val="004D78D7"/>
    <w:rsid w:val="004E62B5"/>
    <w:rsid w:val="004F6A80"/>
    <w:rsid w:val="00511ADC"/>
    <w:rsid w:val="00523A75"/>
    <w:rsid w:val="005317C7"/>
    <w:rsid w:val="005548A3"/>
    <w:rsid w:val="0056084A"/>
    <w:rsid w:val="00565A94"/>
    <w:rsid w:val="00566E6A"/>
    <w:rsid w:val="005C6C92"/>
    <w:rsid w:val="005D1BC0"/>
    <w:rsid w:val="005E5B76"/>
    <w:rsid w:val="005F257A"/>
    <w:rsid w:val="005F712B"/>
    <w:rsid w:val="00603D5E"/>
    <w:rsid w:val="00614540"/>
    <w:rsid w:val="006155F1"/>
    <w:rsid w:val="00615A92"/>
    <w:rsid w:val="006179E0"/>
    <w:rsid w:val="006241E2"/>
    <w:rsid w:val="0064357F"/>
    <w:rsid w:val="0066121B"/>
    <w:rsid w:val="006621F0"/>
    <w:rsid w:val="00665823"/>
    <w:rsid w:val="00684E56"/>
    <w:rsid w:val="0069098B"/>
    <w:rsid w:val="006B133A"/>
    <w:rsid w:val="006F0D71"/>
    <w:rsid w:val="006F57DE"/>
    <w:rsid w:val="00743368"/>
    <w:rsid w:val="00785FC5"/>
    <w:rsid w:val="00786D28"/>
    <w:rsid w:val="0078A1A5"/>
    <w:rsid w:val="00793EB7"/>
    <w:rsid w:val="007A2EB6"/>
    <w:rsid w:val="007A56D8"/>
    <w:rsid w:val="007A6C00"/>
    <w:rsid w:val="007C576C"/>
    <w:rsid w:val="007D06F0"/>
    <w:rsid w:val="007E6270"/>
    <w:rsid w:val="007F4A33"/>
    <w:rsid w:val="007F4F9E"/>
    <w:rsid w:val="008103BD"/>
    <w:rsid w:val="008268E0"/>
    <w:rsid w:val="00857393"/>
    <w:rsid w:val="0086569D"/>
    <w:rsid w:val="008F1F98"/>
    <w:rsid w:val="00901ADC"/>
    <w:rsid w:val="00917139"/>
    <w:rsid w:val="00931E18"/>
    <w:rsid w:val="009C1C23"/>
    <w:rsid w:val="009C2CC4"/>
    <w:rsid w:val="00A01F9C"/>
    <w:rsid w:val="00A2426F"/>
    <w:rsid w:val="00A34E1C"/>
    <w:rsid w:val="00A4083D"/>
    <w:rsid w:val="00A633F5"/>
    <w:rsid w:val="00A7342D"/>
    <w:rsid w:val="00A76581"/>
    <w:rsid w:val="00A77E32"/>
    <w:rsid w:val="00A90A20"/>
    <w:rsid w:val="00AB43EF"/>
    <w:rsid w:val="00AB4BB7"/>
    <w:rsid w:val="00AC20B9"/>
    <w:rsid w:val="00AC5C5B"/>
    <w:rsid w:val="00AD2A4C"/>
    <w:rsid w:val="00AD547D"/>
    <w:rsid w:val="00AE36AA"/>
    <w:rsid w:val="00AE36DD"/>
    <w:rsid w:val="00B305D3"/>
    <w:rsid w:val="00B54FC9"/>
    <w:rsid w:val="00B6053D"/>
    <w:rsid w:val="00B71ED2"/>
    <w:rsid w:val="00B85918"/>
    <w:rsid w:val="00B937EE"/>
    <w:rsid w:val="00BC4C4C"/>
    <w:rsid w:val="00BC5B98"/>
    <w:rsid w:val="00BD5063"/>
    <w:rsid w:val="00BE11BA"/>
    <w:rsid w:val="00BF7942"/>
    <w:rsid w:val="00C275F0"/>
    <w:rsid w:val="00C540B1"/>
    <w:rsid w:val="00C67295"/>
    <w:rsid w:val="00C73857"/>
    <w:rsid w:val="00C73B5F"/>
    <w:rsid w:val="00C87212"/>
    <w:rsid w:val="00CA2804"/>
    <w:rsid w:val="00CB5E4C"/>
    <w:rsid w:val="00CC12CD"/>
    <w:rsid w:val="00CC5D8D"/>
    <w:rsid w:val="00CC732F"/>
    <w:rsid w:val="00CE69DB"/>
    <w:rsid w:val="00CF0B67"/>
    <w:rsid w:val="00CF236D"/>
    <w:rsid w:val="00D27D05"/>
    <w:rsid w:val="00D36306"/>
    <w:rsid w:val="00D45C0C"/>
    <w:rsid w:val="00DA3132"/>
    <w:rsid w:val="00DA76EE"/>
    <w:rsid w:val="00DC0544"/>
    <w:rsid w:val="00E10317"/>
    <w:rsid w:val="00E13CED"/>
    <w:rsid w:val="00E36E45"/>
    <w:rsid w:val="00E37EEA"/>
    <w:rsid w:val="00E425D8"/>
    <w:rsid w:val="00E94979"/>
    <w:rsid w:val="00E9670A"/>
    <w:rsid w:val="00E96C1C"/>
    <w:rsid w:val="00EA549E"/>
    <w:rsid w:val="00ED1320"/>
    <w:rsid w:val="00ED3BEA"/>
    <w:rsid w:val="00ED4B92"/>
    <w:rsid w:val="00EE1497"/>
    <w:rsid w:val="00F031E9"/>
    <w:rsid w:val="00F05391"/>
    <w:rsid w:val="00F239E6"/>
    <w:rsid w:val="00F317B8"/>
    <w:rsid w:val="00F31835"/>
    <w:rsid w:val="00F323FC"/>
    <w:rsid w:val="00F45169"/>
    <w:rsid w:val="00F46DD8"/>
    <w:rsid w:val="00F6423C"/>
    <w:rsid w:val="00FD347E"/>
    <w:rsid w:val="00FD7886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4</TotalTime>
  <Pages>12</Pages>
  <Words>1049</Words>
  <Characters>5981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Dan</dc:creator>
  <cp:keywords/>
  <cp:lastModifiedBy>Dan Kleiner</cp:lastModifiedBy>
  <cp:revision>111</cp:revision>
  <dcterms:created xsi:type="dcterms:W3CDTF">2024-06-21T05:32:00Z</dcterms:created>
  <dcterms:modified xsi:type="dcterms:W3CDTF">2024-06-24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